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B0B8E" w14:textId="0E1CCB02" w:rsidR="00B27308" w:rsidRDefault="003F1FC2" w:rsidP="003F1FC2">
      <w:pPr>
        <w:pStyle w:val="Title"/>
      </w:pPr>
      <w:r>
        <w:t>Coding with ChatGPT</w:t>
      </w:r>
    </w:p>
    <w:p w14:paraId="05E29638" w14:textId="4E92CA01" w:rsidR="003F1FC2" w:rsidRDefault="00000000" w:rsidP="003F1FC2">
      <w:hyperlink r:id="rId7" w:history="1">
        <w:r w:rsidR="00564F2E" w:rsidRPr="00833504">
          <w:rPr>
            <w:rStyle w:val="Hyperlink"/>
          </w:rPr>
          <w:t>Xijin.Ge@SDSTATE.edu</w:t>
        </w:r>
      </w:hyperlink>
      <w:r w:rsidR="00564F2E">
        <w:t xml:space="preserve">    </w:t>
      </w:r>
      <w:r w:rsidR="004A6654">
        <w:t xml:space="preserve">           </w:t>
      </w:r>
      <w:r w:rsidR="00564F2E">
        <w:t>2024 Data Science Symposium workshop</w:t>
      </w:r>
    </w:p>
    <w:p w14:paraId="7BBB2919" w14:textId="77777777" w:rsidR="00414803" w:rsidRDefault="00414803" w:rsidP="00414803">
      <w:pPr>
        <w:pStyle w:val="Heading1"/>
      </w:pPr>
      <w:r>
        <w:t>Activity 1. Get Ready</w:t>
      </w:r>
    </w:p>
    <w:p w14:paraId="7D397608" w14:textId="493B0817" w:rsidR="00414803" w:rsidRDefault="00414803" w:rsidP="00414803">
      <w:pPr>
        <w:pStyle w:val="ListParagraph"/>
        <w:numPr>
          <w:ilvl w:val="0"/>
          <w:numId w:val="13"/>
        </w:numPr>
      </w:pPr>
      <w:r>
        <w:t xml:space="preserve">Download files for this workshop by going to </w:t>
      </w:r>
      <w:hyperlink r:id="rId8" w:history="1">
        <w:r w:rsidRPr="00833504">
          <w:rPr>
            <w:rStyle w:val="Hyperlink"/>
          </w:rPr>
          <w:t>https://github.com/gexijin/workshop24/</w:t>
        </w:r>
      </w:hyperlink>
      <w:r>
        <w:t xml:space="preserve">, click on </w:t>
      </w:r>
      <w:r w:rsidRPr="00414803">
        <w:rPr>
          <w:color w:val="FFFF00"/>
          <w:highlight w:val="darkGreen"/>
        </w:rPr>
        <w:t>Code</w:t>
      </w:r>
      <w:r>
        <w:t xml:space="preserve"> and download a Zip file.  Unzip to a folder. We will use this folder for this workshop. Alternatively, you can clone the repository using GitHub Desktop.</w:t>
      </w:r>
    </w:p>
    <w:p w14:paraId="7B48781D" w14:textId="4B2C4AAC" w:rsidR="003F1FC2" w:rsidRDefault="00414803" w:rsidP="00414803">
      <w:pPr>
        <w:pStyle w:val="ListParagraph"/>
        <w:numPr>
          <w:ilvl w:val="0"/>
          <w:numId w:val="13"/>
        </w:numPr>
      </w:pPr>
      <w:r>
        <w:t xml:space="preserve">Install </w:t>
      </w:r>
      <w:r w:rsidRPr="00414803">
        <w:rPr>
          <w:b/>
          <w:bCs/>
        </w:rPr>
        <w:t>Visual Studio Code</w:t>
      </w:r>
      <w:r>
        <w:t xml:space="preserve">. Google “VS code download” and follow the instructions to install. </w:t>
      </w:r>
    </w:p>
    <w:p w14:paraId="54CE3965" w14:textId="00160370" w:rsidR="003F1FC2" w:rsidRDefault="00557E13" w:rsidP="00557E13">
      <w:pPr>
        <w:pStyle w:val="Heading1"/>
      </w:pPr>
      <w:r>
        <w:t xml:space="preserve">Activity </w:t>
      </w:r>
      <w:r w:rsidR="00414803">
        <w:t>2</w:t>
      </w:r>
      <w:r>
        <w:t xml:space="preserve">. </w:t>
      </w:r>
      <w:r w:rsidR="003F1FC2">
        <w:t>HTML, CSS, JavaScript</w:t>
      </w:r>
    </w:p>
    <w:p w14:paraId="603CE3B2" w14:textId="3BD7308A" w:rsidR="00DB358F" w:rsidRDefault="00DB358F" w:rsidP="00557E13">
      <w:pPr>
        <w:spacing w:after="0"/>
      </w:pPr>
      <w:r>
        <w:t>Survey: Know HTML, CSS, JavaScript?</w:t>
      </w:r>
    </w:p>
    <w:p w14:paraId="782880D8" w14:textId="7F61A67C" w:rsidR="002838FD" w:rsidRPr="002838FD" w:rsidRDefault="00557E13" w:rsidP="00557E13">
      <w:pPr>
        <w:spacing w:after="0"/>
      </w:pPr>
      <w:r>
        <w:t>Prerequisite</w:t>
      </w:r>
      <w:r w:rsidR="002838FD">
        <w:t>:</w:t>
      </w:r>
    </w:p>
    <w:p w14:paraId="2244CD6A" w14:textId="2C4728D9" w:rsidR="002838FD" w:rsidRDefault="002838FD" w:rsidP="002838FD">
      <w:pPr>
        <w:pStyle w:val="ListParagraph"/>
        <w:numPr>
          <w:ilvl w:val="0"/>
          <w:numId w:val="6"/>
        </w:numPr>
      </w:pPr>
      <w:r>
        <w:t xml:space="preserve">Login to ChatGPT. </w:t>
      </w:r>
    </w:p>
    <w:p w14:paraId="5A2A4F99" w14:textId="054309F0" w:rsidR="002838FD" w:rsidRDefault="00414803" w:rsidP="002838FD">
      <w:pPr>
        <w:pStyle w:val="ListParagraph"/>
        <w:numPr>
          <w:ilvl w:val="0"/>
          <w:numId w:val="6"/>
        </w:numPr>
      </w:pPr>
      <w:r>
        <w:t>Use VS Code or another</w:t>
      </w:r>
      <w:r w:rsidR="00557E13">
        <w:t xml:space="preserve"> </w:t>
      </w:r>
      <w:r w:rsidR="002838FD">
        <w:t xml:space="preserve">text editor such as </w:t>
      </w:r>
      <w:proofErr w:type="spellStart"/>
      <w:r w:rsidR="002838FD">
        <w:t>NotePad</w:t>
      </w:r>
      <w:proofErr w:type="spellEnd"/>
      <w:r w:rsidR="002838FD">
        <w:t xml:space="preserve">, </w:t>
      </w:r>
      <w:proofErr w:type="spellStart"/>
      <w:r w:rsidR="002838FD">
        <w:t>NotePad</w:t>
      </w:r>
      <w:proofErr w:type="spellEnd"/>
      <w:r w:rsidR="002838FD">
        <w:t>++ (highly recommended) for Windows</w:t>
      </w:r>
      <w:r>
        <w:t xml:space="preserve">; </w:t>
      </w:r>
      <w:r w:rsidR="002838FD">
        <w:t xml:space="preserve">TextEdit, or Sublime Text for MacOS. </w:t>
      </w:r>
    </w:p>
    <w:p w14:paraId="2726785E" w14:textId="77777777" w:rsidR="00DB358F" w:rsidRDefault="00DB358F" w:rsidP="00DB358F">
      <w:pPr>
        <w:pStyle w:val="ListParagraph"/>
        <w:ind w:left="90"/>
      </w:pPr>
      <w:r>
        <w:t xml:space="preserve">Learning outcome: </w:t>
      </w:r>
    </w:p>
    <w:p w14:paraId="09E48811" w14:textId="77777777" w:rsidR="00DB358F" w:rsidRDefault="00DB358F" w:rsidP="00DB358F">
      <w:pPr>
        <w:pStyle w:val="ListParagraph"/>
        <w:numPr>
          <w:ilvl w:val="0"/>
          <w:numId w:val="8"/>
        </w:numPr>
        <w:ind w:left="90" w:firstLine="90"/>
      </w:pPr>
      <w:r>
        <w:t>Use ChatGPT to learn.</w:t>
      </w:r>
    </w:p>
    <w:p w14:paraId="1F44A674" w14:textId="77777777" w:rsidR="00DB358F" w:rsidRDefault="00DB358F" w:rsidP="00DB358F">
      <w:pPr>
        <w:pStyle w:val="ListParagraph"/>
        <w:numPr>
          <w:ilvl w:val="0"/>
          <w:numId w:val="8"/>
        </w:numPr>
        <w:ind w:left="90" w:firstLine="90"/>
      </w:pPr>
      <w:r>
        <w:t>Progressively improve code.</w:t>
      </w:r>
    </w:p>
    <w:p w14:paraId="1E14B6A4" w14:textId="77777777" w:rsidR="00557E13" w:rsidRPr="002838FD" w:rsidRDefault="00557E13" w:rsidP="00557E13">
      <w:pPr>
        <w:pStyle w:val="ListParagraph"/>
      </w:pPr>
    </w:p>
    <w:tbl>
      <w:tblPr>
        <w:tblStyle w:val="TableGrid"/>
        <w:tblW w:w="9810" w:type="dxa"/>
        <w:tblInd w:w="-5" w:type="dxa"/>
        <w:tblLook w:val="04A0" w:firstRow="1" w:lastRow="0" w:firstColumn="1" w:lastColumn="0" w:noHBand="0" w:noVBand="1"/>
      </w:tblPr>
      <w:tblGrid>
        <w:gridCol w:w="360"/>
        <w:gridCol w:w="6210"/>
        <w:gridCol w:w="3240"/>
      </w:tblGrid>
      <w:tr w:rsidR="002838FD" w14:paraId="5B905036" w14:textId="77777777" w:rsidTr="00A636C4">
        <w:tc>
          <w:tcPr>
            <w:tcW w:w="360" w:type="dxa"/>
          </w:tcPr>
          <w:p w14:paraId="32C51BC5" w14:textId="77777777" w:rsidR="002838FD" w:rsidRDefault="002838FD" w:rsidP="003F1FC2">
            <w:pPr>
              <w:pStyle w:val="ListParagraph"/>
              <w:ind w:left="0"/>
            </w:pPr>
          </w:p>
        </w:tc>
        <w:tc>
          <w:tcPr>
            <w:tcW w:w="6210" w:type="dxa"/>
          </w:tcPr>
          <w:p w14:paraId="4EC720EB" w14:textId="702F3974" w:rsidR="002838FD" w:rsidRPr="003F1FC2" w:rsidRDefault="002838FD" w:rsidP="003F1FC2">
            <w:r>
              <w:t>Prompt</w:t>
            </w:r>
            <w:r w:rsidR="00282411">
              <w:t>s</w:t>
            </w:r>
          </w:p>
        </w:tc>
        <w:tc>
          <w:tcPr>
            <w:tcW w:w="3240" w:type="dxa"/>
          </w:tcPr>
          <w:p w14:paraId="4846B4BB" w14:textId="3E51E322" w:rsidR="002838FD" w:rsidRDefault="00A636C4" w:rsidP="003F1FC2">
            <w:pPr>
              <w:pStyle w:val="ListParagraph"/>
              <w:ind w:left="0"/>
            </w:pPr>
            <w:r>
              <w:t>Note</w:t>
            </w:r>
          </w:p>
        </w:tc>
      </w:tr>
      <w:tr w:rsidR="003F1FC2" w14:paraId="317E017F" w14:textId="77777777" w:rsidTr="00A636C4">
        <w:tc>
          <w:tcPr>
            <w:tcW w:w="360" w:type="dxa"/>
          </w:tcPr>
          <w:p w14:paraId="547996AA" w14:textId="319D97BC" w:rsidR="003F1FC2" w:rsidRDefault="003F1FC2" w:rsidP="003F1FC2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6210" w:type="dxa"/>
          </w:tcPr>
          <w:p w14:paraId="0813A2BA" w14:textId="50DBA05F" w:rsidR="003F1FC2" w:rsidRDefault="00A45440" w:rsidP="003F1FC2">
            <w:r>
              <w:t xml:space="preserve">Act as a professor of computer science. </w:t>
            </w:r>
            <w:r w:rsidR="003F1FC2" w:rsidRPr="003F1FC2">
              <w:t xml:space="preserve">I am learning </w:t>
            </w:r>
            <w:r w:rsidR="00557E13">
              <w:t>HTML</w:t>
            </w:r>
            <w:r w:rsidR="003F1FC2" w:rsidRPr="003F1FC2">
              <w:t xml:space="preserve">. Give me the </w:t>
            </w:r>
            <w:r w:rsidR="00557E13">
              <w:t>Hello W</w:t>
            </w:r>
            <w:r w:rsidR="003F1FC2" w:rsidRPr="003F1FC2">
              <w:t>orld example.</w:t>
            </w:r>
          </w:p>
          <w:p w14:paraId="5795E1B5" w14:textId="77777777" w:rsidR="003F1FC2" w:rsidRDefault="003F1FC2" w:rsidP="003F1FC2">
            <w:pPr>
              <w:pStyle w:val="ListParagraph"/>
              <w:ind w:left="0"/>
            </w:pPr>
          </w:p>
        </w:tc>
        <w:tc>
          <w:tcPr>
            <w:tcW w:w="3240" w:type="dxa"/>
          </w:tcPr>
          <w:p w14:paraId="2C00B073" w14:textId="3CB2FB06" w:rsidR="003F1FC2" w:rsidRDefault="002838FD" w:rsidP="003F1FC2">
            <w:pPr>
              <w:pStyle w:val="ListParagraph"/>
              <w:ind w:left="0"/>
            </w:pPr>
            <w:r>
              <w:t xml:space="preserve">Copy the code. Paste to a Text Editor. </w:t>
            </w:r>
            <w:r w:rsidR="009D1028">
              <w:t>S</w:t>
            </w:r>
            <w:r>
              <w:t xml:space="preserve">ave as </w:t>
            </w:r>
            <w:r w:rsidRPr="009D1028">
              <w:rPr>
                <w:b/>
                <w:bCs/>
              </w:rPr>
              <w:t>hello.html</w:t>
            </w:r>
            <w:r w:rsidR="009D1028">
              <w:t>. Click on it</w:t>
            </w:r>
            <w:r w:rsidR="00576E24">
              <w:t xml:space="preserve"> to open.</w:t>
            </w:r>
          </w:p>
        </w:tc>
      </w:tr>
      <w:tr w:rsidR="003F1FC2" w14:paraId="22AB3166" w14:textId="77777777" w:rsidTr="00A636C4">
        <w:tc>
          <w:tcPr>
            <w:tcW w:w="360" w:type="dxa"/>
          </w:tcPr>
          <w:p w14:paraId="4A0C372F" w14:textId="05D2E184" w:rsidR="003F1FC2" w:rsidRDefault="003F1FC2" w:rsidP="003F1FC2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6210" w:type="dxa"/>
          </w:tcPr>
          <w:p w14:paraId="51ADDBF1" w14:textId="003DB86B" w:rsidR="003F1FC2" w:rsidRDefault="003F1FC2" w:rsidP="002838FD">
            <w:pPr>
              <w:spacing w:after="160" w:line="259" w:lineRule="auto"/>
            </w:pPr>
            <w:r w:rsidRPr="003F1FC2">
              <w:t xml:space="preserve">Add a </w:t>
            </w:r>
            <w:r w:rsidR="003E0326">
              <w:t xml:space="preserve">short </w:t>
            </w:r>
            <w:r w:rsidRPr="003F1FC2">
              <w:t xml:space="preserve">paragraph </w:t>
            </w:r>
            <w:r w:rsidR="002838FD">
              <w:t xml:space="preserve">to this page </w:t>
            </w:r>
            <w:r w:rsidRPr="003F1FC2">
              <w:t xml:space="preserve">about the history of </w:t>
            </w:r>
            <w:r w:rsidR="00A45440">
              <w:t>HTML</w:t>
            </w:r>
            <w:r w:rsidRPr="003F1FC2">
              <w:t>.</w:t>
            </w:r>
          </w:p>
        </w:tc>
        <w:tc>
          <w:tcPr>
            <w:tcW w:w="3240" w:type="dxa"/>
          </w:tcPr>
          <w:p w14:paraId="15DB8C89" w14:textId="7045BC9E" w:rsidR="003F1FC2" w:rsidRDefault="00A636C4" w:rsidP="003F1FC2">
            <w:pPr>
              <w:pStyle w:val="ListParagraph"/>
              <w:ind w:left="0"/>
            </w:pPr>
            <w:r w:rsidRPr="00576E24">
              <w:rPr>
                <w:b/>
                <w:bCs/>
              </w:rPr>
              <w:t>Save</w:t>
            </w:r>
            <w:r>
              <w:t xml:space="preserve"> to the same file</w:t>
            </w:r>
            <w:r w:rsidR="009D1028">
              <w:t xml:space="preserve">. </w:t>
            </w:r>
            <w:r w:rsidR="009D1028" w:rsidRPr="00576E24">
              <w:rPr>
                <w:b/>
                <w:bCs/>
              </w:rPr>
              <w:t>Refresh</w:t>
            </w:r>
            <w:r w:rsidR="009D1028">
              <w:t xml:space="preserve"> browser.</w:t>
            </w:r>
          </w:p>
        </w:tc>
      </w:tr>
      <w:tr w:rsidR="003F1FC2" w14:paraId="3D023DE9" w14:textId="77777777" w:rsidTr="00A636C4">
        <w:tc>
          <w:tcPr>
            <w:tcW w:w="360" w:type="dxa"/>
          </w:tcPr>
          <w:p w14:paraId="1C92D06D" w14:textId="06222CBE" w:rsidR="003F1FC2" w:rsidRDefault="003F1FC2" w:rsidP="003F1FC2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6210" w:type="dxa"/>
          </w:tcPr>
          <w:p w14:paraId="4752AC2E" w14:textId="6F89E30E" w:rsidR="003F1FC2" w:rsidRDefault="003F1FC2" w:rsidP="002838FD">
            <w:r>
              <w:t xml:space="preserve">Add another paragraph </w:t>
            </w:r>
            <w:r w:rsidR="002838FD">
              <w:t xml:space="preserve">to this page </w:t>
            </w:r>
            <w:r>
              <w:t xml:space="preserve">with links to the Wikipedia page of </w:t>
            </w:r>
            <w:r w:rsidR="00557E13">
              <w:t>HTML</w:t>
            </w:r>
            <w:r>
              <w:t xml:space="preserve">: </w:t>
            </w:r>
            <w:hyperlink r:id="rId9" w:history="1">
              <w:r w:rsidRPr="009C7927">
                <w:rPr>
                  <w:rStyle w:val="Hyperlink"/>
                </w:rPr>
                <w:t>https://en.wikipedia.org/wiki/HTML</w:t>
              </w:r>
            </w:hyperlink>
          </w:p>
        </w:tc>
        <w:tc>
          <w:tcPr>
            <w:tcW w:w="3240" w:type="dxa"/>
          </w:tcPr>
          <w:p w14:paraId="49A43E99" w14:textId="77777777" w:rsidR="003F1FC2" w:rsidRDefault="003F1FC2" w:rsidP="003F1FC2">
            <w:pPr>
              <w:pStyle w:val="ListParagraph"/>
              <w:ind w:left="0"/>
            </w:pPr>
          </w:p>
        </w:tc>
      </w:tr>
      <w:tr w:rsidR="003F1FC2" w14:paraId="03CDD27E" w14:textId="77777777" w:rsidTr="00A636C4">
        <w:tc>
          <w:tcPr>
            <w:tcW w:w="360" w:type="dxa"/>
          </w:tcPr>
          <w:p w14:paraId="1A0DF4AE" w14:textId="681B39CE" w:rsidR="003F1FC2" w:rsidRDefault="003F1FC2" w:rsidP="003F1FC2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6210" w:type="dxa"/>
          </w:tcPr>
          <w:p w14:paraId="2470734E" w14:textId="6D428A97" w:rsidR="003F1FC2" w:rsidRDefault="002838FD" w:rsidP="002838FD">
            <w:r>
              <w:t xml:space="preserve">Help me understand CSS by changing the </w:t>
            </w:r>
            <w:proofErr w:type="spellStart"/>
            <w:r>
              <w:t>font</w:t>
            </w:r>
            <w:proofErr w:type="spellEnd"/>
            <w:r>
              <w:t xml:space="preserve"> and background color.</w:t>
            </w:r>
          </w:p>
        </w:tc>
        <w:tc>
          <w:tcPr>
            <w:tcW w:w="3240" w:type="dxa"/>
          </w:tcPr>
          <w:p w14:paraId="090444BE" w14:textId="77777777" w:rsidR="003F1FC2" w:rsidRDefault="003F1FC2" w:rsidP="003F1FC2">
            <w:pPr>
              <w:pStyle w:val="ListParagraph"/>
              <w:ind w:left="0"/>
            </w:pPr>
          </w:p>
        </w:tc>
      </w:tr>
      <w:tr w:rsidR="003F1FC2" w14:paraId="093EC533" w14:textId="77777777" w:rsidTr="00A636C4">
        <w:tc>
          <w:tcPr>
            <w:tcW w:w="360" w:type="dxa"/>
          </w:tcPr>
          <w:p w14:paraId="0A10D85C" w14:textId="7AF374C3" w:rsidR="003F1FC2" w:rsidRDefault="003F1FC2" w:rsidP="003F1FC2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6210" w:type="dxa"/>
          </w:tcPr>
          <w:p w14:paraId="4348F7D2" w14:textId="5EE5C418" w:rsidR="003F1FC2" w:rsidRDefault="002838FD" w:rsidP="002838FD">
            <w:pPr>
              <w:spacing w:after="160" w:line="259" w:lineRule="auto"/>
            </w:pPr>
            <w:r>
              <w:t>S</w:t>
            </w:r>
            <w:r w:rsidR="003F1FC2" w:rsidRPr="003F1FC2">
              <w:t>how me how JavaScript can be used to</w:t>
            </w:r>
            <w:r w:rsidR="003F1FC2">
              <w:t xml:space="preserve"> add interactivity</w:t>
            </w:r>
            <w:r w:rsidR="003F1FC2" w:rsidRPr="003F1FC2">
              <w:t>.</w:t>
            </w:r>
            <w:r>
              <w:t xml:space="preserve"> Add a button to this page, </w:t>
            </w:r>
            <w:r w:rsidR="00557E13">
              <w:t xml:space="preserve">which </w:t>
            </w:r>
            <w:r>
              <w:t>shows a message</w:t>
            </w:r>
            <w:r w:rsidR="00557E13">
              <w:t xml:space="preserve"> when clicked</w:t>
            </w:r>
            <w:r>
              <w:t xml:space="preserve">. </w:t>
            </w:r>
          </w:p>
        </w:tc>
        <w:tc>
          <w:tcPr>
            <w:tcW w:w="3240" w:type="dxa"/>
          </w:tcPr>
          <w:p w14:paraId="6158082E" w14:textId="77777777" w:rsidR="003F1FC2" w:rsidRDefault="003F1FC2" w:rsidP="003F1FC2">
            <w:pPr>
              <w:pStyle w:val="ListParagraph"/>
              <w:ind w:left="0"/>
            </w:pPr>
          </w:p>
        </w:tc>
      </w:tr>
    </w:tbl>
    <w:p w14:paraId="32D4A922" w14:textId="77777777" w:rsidR="003F1FC2" w:rsidRDefault="003F1FC2" w:rsidP="003F1FC2">
      <w:pPr>
        <w:pStyle w:val="ListParagraph"/>
      </w:pPr>
    </w:p>
    <w:p w14:paraId="154A7382" w14:textId="7D9E47A4" w:rsidR="00557E13" w:rsidRPr="003F1FC2" w:rsidRDefault="003E0326" w:rsidP="00564F2E">
      <w:pPr>
        <w:pStyle w:val="ListParagraph"/>
        <w:ind w:left="90"/>
      </w:pPr>
      <w:r>
        <w:t>Note: GPT-4 is much better than GPT-3.5 in understanding and responding, even with ambiguous prompts.</w:t>
      </w:r>
      <w:r w:rsidR="00947229">
        <w:t xml:space="preserve">  </w:t>
      </w:r>
      <w:r>
        <w:t>Microsoft Copilot does not follow instructions.</w:t>
      </w:r>
      <w:r w:rsidR="00947229">
        <w:t xml:space="preserve">  </w:t>
      </w:r>
      <w:r w:rsidR="00557E13">
        <w:t>Google Bard splits the CSS as separate files.</w:t>
      </w:r>
      <w:r w:rsidR="00947229">
        <w:t xml:space="preserve"> To solve this problem, add “Combine everything into one file.” to the prompt.</w:t>
      </w:r>
    </w:p>
    <w:p w14:paraId="26DE7D66" w14:textId="6B56889A" w:rsidR="0005672B" w:rsidRDefault="0005672B" w:rsidP="0005672B">
      <w:pPr>
        <w:pStyle w:val="Heading1"/>
      </w:pPr>
      <w:r>
        <w:t xml:space="preserve">Activity </w:t>
      </w:r>
      <w:r w:rsidR="00414803">
        <w:t>3</w:t>
      </w:r>
      <w:r>
        <w:t xml:space="preserve">. </w:t>
      </w:r>
      <w:r w:rsidR="00576E24">
        <w:t>To-do list</w:t>
      </w:r>
    </w:p>
    <w:p w14:paraId="407D85D3" w14:textId="77777777" w:rsidR="0005672B" w:rsidRPr="002838FD" w:rsidRDefault="0005672B" w:rsidP="0005672B">
      <w:pPr>
        <w:spacing w:after="0"/>
      </w:pPr>
      <w:r>
        <w:t>Prerequisite:</w:t>
      </w:r>
    </w:p>
    <w:p w14:paraId="2A83CC57" w14:textId="77777777" w:rsidR="0005672B" w:rsidRDefault="0005672B" w:rsidP="0005672B">
      <w:pPr>
        <w:pStyle w:val="ListParagraph"/>
        <w:numPr>
          <w:ilvl w:val="0"/>
          <w:numId w:val="6"/>
        </w:numPr>
      </w:pPr>
      <w:r>
        <w:t xml:space="preserve">Login to ChatGPT. </w:t>
      </w:r>
    </w:p>
    <w:p w14:paraId="1D42F389" w14:textId="77777777" w:rsidR="0005672B" w:rsidRDefault="0005672B" w:rsidP="0005672B">
      <w:pPr>
        <w:pStyle w:val="ListParagraph"/>
        <w:numPr>
          <w:ilvl w:val="0"/>
          <w:numId w:val="6"/>
        </w:numPr>
      </w:pPr>
      <w:r>
        <w:t>A text editor</w:t>
      </w:r>
    </w:p>
    <w:p w14:paraId="2C857EA6" w14:textId="77777777" w:rsidR="0005672B" w:rsidRDefault="0005672B" w:rsidP="0005672B">
      <w:r>
        <w:t>Learning outcomes:</w:t>
      </w:r>
    </w:p>
    <w:p w14:paraId="185882C5" w14:textId="77777777" w:rsidR="0005672B" w:rsidRDefault="0005672B" w:rsidP="0005672B">
      <w:pPr>
        <w:pStyle w:val="ListParagraph"/>
        <w:numPr>
          <w:ilvl w:val="0"/>
          <w:numId w:val="9"/>
        </w:numPr>
      </w:pPr>
      <w:r>
        <w:t>Resubmit prompts to get different code.</w:t>
      </w:r>
    </w:p>
    <w:p w14:paraId="169D7897" w14:textId="77777777" w:rsidR="0005672B" w:rsidRDefault="0005672B" w:rsidP="0005672B">
      <w:pPr>
        <w:pStyle w:val="ListParagraph"/>
        <w:numPr>
          <w:ilvl w:val="0"/>
          <w:numId w:val="9"/>
        </w:numPr>
      </w:pPr>
      <w:r>
        <w:t>Revise previous prompts.</w:t>
      </w:r>
    </w:p>
    <w:p w14:paraId="3227F519" w14:textId="7E08BE8D" w:rsidR="0005672B" w:rsidRDefault="0005672B" w:rsidP="0005672B">
      <w:pPr>
        <w:pStyle w:val="ListParagraph"/>
        <w:numPr>
          <w:ilvl w:val="0"/>
          <w:numId w:val="9"/>
        </w:numPr>
      </w:pPr>
      <w:r>
        <w:t>Refine iteratively.</w:t>
      </w:r>
    </w:p>
    <w:p w14:paraId="6A812888" w14:textId="77777777" w:rsidR="00F919AC" w:rsidRPr="00557E13" w:rsidRDefault="00F919AC" w:rsidP="00F919AC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5698"/>
        <w:gridCol w:w="3117"/>
      </w:tblGrid>
      <w:tr w:rsidR="0005672B" w14:paraId="57A4E144" w14:textId="77777777" w:rsidTr="00220DCA">
        <w:tc>
          <w:tcPr>
            <w:tcW w:w="535" w:type="dxa"/>
          </w:tcPr>
          <w:p w14:paraId="41F29B6B" w14:textId="77777777" w:rsidR="0005672B" w:rsidRDefault="0005672B" w:rsidP="00220DCA"/>
        </w:tc>
        <w:tc>
          <w:tcPr>
            <w:tcW w:w="5698" w:type="dxa"/>
          </w:tcPr>
          <w:p w14:paraId="134141D3" w14:textId="4CD706DD" w:rsidR="0005672B" w:rsidRDefault="00282411" w:rsidP="00220DCA">
            <w:r>
              <w:t>Prompts</w:t>
            </w:r>
          </w:p>
        </w:tc>
        <w:tc>
          <w:tcPr>
            <w:tcW w:w="3117" w:type="dxa"/>
          </w:tcPr>
          <w:p w14:paraId="4986E8FC" w14:textId="3BA51ACE" w:rsidR="0005672B" w:rsidRDefault="005E2A76" w:rsidP="00220DCA">
            <w:r>
              <w:t>Note</w:t>
            </w:r>
          </w:p>
        </w:tc>
      </w:tr>
      <w:tr w:rsidR="0005672B" w14:paraId="3F95E3F8" w14:textId="77777777" w:rsidTr="00220DCA">
        <w:tc>
          <w:tcPr>
            <w:tcW w:w="535" w:type="dxa"/>
          </w:tcPr>
          <w:p w14:paraId="6B62BFBF" w14:textId="77777777" w:rsidR="0005672B" w:rsidRDefault="0005672B" w:rsidP="00220DCA">
            <w:r>
              <w:t>1</w:t>
            </w:r>
          </w:p>
        </w:tc>
        <w:tc>
          <w:tcPr>
            <w:tcW w:w="5698" w:type="dxa"/>
          </w:tcPr>
          <w:p w14:paraId="4662FE9E" w14:textId="09CC965E" w:rsidR="0005672B" w:rsidRDefault="0005672B" w:rsidP="00220DCA">
            <w:pPr>
              <w:spacing w:after="160" w:line="259" w:lineRule="auto"/>
            </w:pPr>
            <w:r w:rsidRPr="0005672B">
              <w:t xml:space="preserve">Write code for </w:t>
            </w:r>
            <w:r>
              <w:t xml:space="preserve">a to-do list that runs in a web browser. </w:t>
            </w:r>
          </w:p>
        </w:tc>
        <w:tc>
          <w:tcPr>
            <w:tcW w:w="3117" w:type="dxa"/>
          </w:tcPr>
          <w:p w14:paraId="5ECED388" w14:textId="77777777" w:rsidR="0005672B" w:rsidRDefault="0005672B" w:rsidP="00220DCA">
            <w:r>
              <w:t xml:space="preserve">Resubmit a few times. See the difference in response. </w:t>
            </w:r>
          </w:p>
        </w:tc>
      </w:tr>
      <w:tr w:rsidR="0005672B" w14:paraId="76E193F3" w14:textId="77777777" w:rsidTr="00220DCA">
        <w:tc>
          <w:tcPr>
            <w:tcW w:w="535" w:type="dxa"/>
          </w:tcPr>
          <w:p w14:paraId="74577995" w14:textId="77777777" w:rsidR="0005672B" w:rsidRDefault="0005672B" w:rsidP="0005672B">
            <w:r>
              <w:t>2</w:t>
            </w:r>
          </w:p>
        </w:tc>
        <w:tc>
          <w:tcPr>
            <w:tcW w:w="5698" w:type="dxa"/>
          </w:tcPr>
          <w:p w14:paraId="5AE036D3" w14:textId="4F9C1051" w:rsidR="0005672B" w:rsidRDefault="0005672B" w:rsidP="0005672B">
            <w:r w:rsidRPr="0005672B">
              <w:t xml:space="preserve">Write code for </w:t>
            </w:r>
            <w:r>
              <w:t>a to-do list that runs in a web browser. Tasks can be entered into a box. Once I hit enter, the task appears below the box, along with a checkbox.</w:t>
            </w:r>
          </w:p>
        </w:tc>
        <w:tc>
          <w:tcPr>
            <w:tcW w:w="3117" w:type="dxa"/>
          </w:tcPr>
          <w:p w14:paraId="66A4137E" w14:textId="77777777" w:rsidR="0005672B" w:rsidRDefault="0005672B" w:rsidP="0005672B">
            <w:r>
              <w:t xml:space="preserve">Revise the first prompt. </w:t>
            </w:r>
          </w:p>
          <w:p w14:paraId="3F8CB69E" w14:textId="77777777" w:rsidR="0005672B" w:rsidRDefault="0005672B" w:rsidP="0005672B"/>
          <w:p w14:paraId="1446B02E" w14:textId="77777777" w:rsidR="0005672B" w:rsidRDefault="0005672B" w:rsidP="0005672B">
            <w:r>
              <w:t>Resubmit to get a better working version.</w:t>
            </w:r>
          </w:p>
        </w:tc>
      </w:tr>
      <w:tr w:rsidR="0005672B" w14:paraId="092A4CB6" w14:textId="77777777" w:rsidTr="00220DCA">
        <w:tc>
          <w:tcPr>
            <w:tcW w:w="535" w:type="dxa"/>
          </w:tcPr>
          <w:p w14:paraId="46F5B6CE" w14:textId="77777777" w:rsidR="0005672B" w:rsidRDefault="0005672B" w:rsidP="00220DCA">
            <w:r>
              <w:t>3</w:t>
            </w:r>
          </w:p>
        </w:tc>
        <w:tc>
          <w:tcPr>
            <w:tcW w:w="5698" w:type="dxa"/>
          </w:tcPr>
          <w:p w14:paraId="5B72DB78" w14:textId="0B8BA588" w:rsidR="0005672B" w:rsidRPr="003B4D65" w:rsidRDefault="0005672B" w:rsidP="0005672B">
            <w:pPr>
              <w:spacing w:after="160" w:line="259" w:lineRule="auto"/>
            </w:pPr>
            <w:r w:rsidRPr="0005672B">
              <w:t>Once a task is checked, change the font background to green.</w:t>
            </w:r>
          </w:p>
        </w:tc>
        <w:tc>
          <w:tcPr>
            <w:tcW w:w="3117" w:type="dxa"/>
          </w:tcPr>
          <w:p w14:paraId="605A743E" w14:textId="77777777" w:rsidR="0005672B" w:rsidRDefault="0005672B" w:rsidP="00220DCA"/>
        </w:tc>
      </w:tr>
      <w:tr w:rsidR="0005672B" w14:paraId="11879907" w14:textId="77777777" w:rsidTr="00220DCA">
        <w:tc>
          <w:tcPr>
            <w:tcW w:w="535" w:type="dxa"/>
          </w:tcPr>
          <w:p w14:paraId="36CDA1F5" w14:textId="77777777" w:rsidR="0005672B" w:rsidRDefault="0005672B" w:rsidP="00220DCA">
            <w:r>
              <w:t>4</w:t>
            </w:r>
          </w:p>
        </w:tc>
        <w:tc>
          <w:tcPr>
            <w:tcW w:w="5698" w:type="dxa"/>
          </w:tcPr>
          <w:p w14:paraId="09CB048E" w14:textId="55607424" w:rsidR="0005672B" w:rsidRPr="003B4D65" w:rsidRDefault="0005672B" w:rsidP="00220DCA">
            <w:r w:rsidRPr="0005672B">
              <w:t xml:space="preserve">When a task is checked, show </w:t>
            </w:r>
            <w:r>
              <w:t xml:space="preserve">an </w:t>
            </w:r>
            <w:r w:rsidRPr="0005672B">
              <w:t>encouraging message like "Great job!"</w:t>
            </w:r>
            <w:r>
              <w:t xml:space="preserve"> in large size</w:t>
            </w:r>
            <w:r w:rsidRPr="0005672B">
              <w:t xml:space="preserve"> that disappears on its own.</w:t>
            </w:r>
          </w:p>
        </w:tc>
        <w:tc>
          <w:tcPr>
            <w:tcW w:w="3117" w:type="dxa"/>
          </w:tcPr>
          <w:p w14:paraId="4C7A792D" w14:textId="77777777" w:rsidR="0005672B" w:rsidRDefault="0005672B" w:rsidP="00220DCA"/>
        </w:tc>
      </w:tr>
      <w:tr w:rsidR="0005672B" w14:paraId="4F11CF30" w14:textId="77777777" w:rsidTr="00220DCA">
        <w:tc>
          <w:tcPr>
            <w:tcW w:w="535" w:type="dxa"/>
          </w:tcPr>
          <w:p w14:paraId="1A0667AE" w14:textId="77777777" w:rsidR="0005672B" w:rsidRDefault="0005672B" w:rsidP="00220DCA">
            <w:r>
              <w:t>5</w:t>
            </w:r>
          </w:p>
        </w:tc>
        <w:tc>
          <w:tcPr>
            <w:tcW w:w="5698" w:type="dxa"/>
          </w:tcPr>
          <w:p w14:paraId="02C4324A" w14:textId="72BB2C38" w:rsidR="0005672B" w:rsidRDefault="0005672B" w:rsidP="00220DCA">
            <w:r>
              <w:t xml:space="preserve">Add today’s date and a timer showing current time. </w:t>
            </w:r>
          </w:p>
        </w:tc>
        <w:tc>
          <w:tcPr>
            <w:tcW w:w="3117" w:type="dxa"/>
          </w:tcPr>
          <w:p w14:paraId="3BC9FD93" w14:textId="77777777" w:rsidR="0005672B" w:rsidRDefault="0005672B" w:rsidP="00220DCA"/>
        </w:tc>
      </w:tr>
      <w:tr w:rsidR="0005672B" w14:paraId="36FAD1A9" w14:textId="77777777" w:rsidTr="00220DCA">
        <w:tc>
          <w:tcPr>
            <w:tcW w:w="535" w:type="dxa"/>
          </w:tcPr>
          <w:p w14:paraId="79464CA9" w14:textId="77777777" w:rsidR="0005672B" w:rsidRDefault="0005672B" w:rsidP="00220DCA">
            <w:r>
              <w:t>6</w:t>
            </w:r>
          </w:p>
        </w:tc>
        <w:tc>
          <w:tcPr>
            <w:tcW w:w="5698" w:type="dxa"/>
          </w:tcPr>
          <w:p w14:paraId="18F7E2A3" w14:textId="03EA53C3" w:rsidR="0005672B" w:rsidRDefault="0005672B" w:rsidP="00220DCA">
            <w:r>
              <w:t>Customize by yourself.</w:t>
            </w:r>
          </w:p>
        </w:tc>
        <w:tc>
          <w:tcPr>
            <w:tcW w:w="3117" w:type="dxa"/>
          </w:tcPr>
          <w:p w14:paraId="78BE48C6" w14:textId="77777777" w:rsidR="0005672B" w:rsidRDefault="0005672B" w:rsidP="00220DCA"/>
        </w:tc>
      </w:tr>
    </w:tbl>
    <w:p w14:paraId="66D9CB4B" w14:textId="07CC2B6F" w:rsidR="0005672B" w:rsidRDefault="0005672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63122675" w14:textId="4482778D" w:rsidR="003F1FC2" w:rsidRDefault="00557E13" w:rsidP="00557E13">
      <w:pPr>
        <w:pStyle w:val="Heading1"/>
      </w:pPr>
      <w:r>
        <w:t xml:space="preserve">Activity </w:t>
      </w:r>
      <w:r w:rsidR="00414803">
        <w:t>4</w:t>
      </w:r>
      <w:r>
        <w:t>. Shooting game.</w:t>
      </w:r>
    </w:p>
    <w:p w14:paraId="15275E58" w14:textId="77777777" w:rsidR="00557E13" w:rsidRPr="002838FD" w:rsidRDefault="00557E13" w:rsidP="00557E13">
      <w:pPr>
        <w:spacing w:after="0"/>
      </w:pPr>
      <w:r>
        <w:t>Prerequisite:</w:t>
      </w:r>
    </w:p>
    <w:p w14:paraId="225B1523" w14:textId="77777777" w:rsidR="00557E13" w:rsidRDefault="00557E13" w:rsidP="00557E13">
      <w:pPr>
        <w:pStyle w:val="ListParagraph"/>
        <w:numPr>
          <w:ilvl w:val="0"/>
          <w:numId w:val="6"/>
        </w:numPr>
      </w:pPr>
      <w:r>
        <w:t xml:space="preserve">Login to ChatGPT. </w:t>
      </w:r>
    </w:p>
    <w:p w14:paraId="374010C7" w14:textId="2057752A" w:rsidR="00557E13" w:rsidRDefault="00557E13" w:rsidP="00557E13">
      <w:pPr>
        <w:pStyle w:val="ListParagraph"/>
        <w:numPr>
          <w:ilvl w:val="0"/>
          <w:numId w:val="6"/>
        </w:numPr>
      </w:pPr>
      <w:r>
        <w:t>A text editor</w:t>
      </w:r>
    </w:p>
    <w:p w14:paraId="7C3E08C3" w14:textId="4A9A651A" w:rsidR="00387F00" w:rsidRDefault="00387F00" w:rsidP="00387F00">
      <w:r>
        <w:t>Learning outcomes:</w:t>
      </w:r>
    </w:p>
    <w:p w14:paraId="55F5A1D7" w14:textId="29303476" w:rsidR="00387F00" w:rsidRDefault="00387F00" w:rsidP="00387F00">
      <w:pPr>
        <w:pStyle w:val="ListParagraph"/>
        <w:numPr>
          <w:ilvl w:val="0"/>
          <w:numId w:val="9"/>
        </w:numPr>
      </w:pPr>
      <w:r>
        <w:t>Resubmit prompts to get different code.</w:t>
      </w:r>
    </w:p>
    <w:p w14:paraId="65ABF737" w14:textId="3C81264C" w:rsidR="00387F00" w:rsidRDefault="00387F00" w:rsidP="00387F00">
      <w:pPr>
        <w:pStyle w:val="ListParagraph"/>
        <w:numPr>
          <w:ilvl w:val="0"/>
          <w:numId w:val="9"/>
        </w:numPr>
      </w:pPr>
      <w:r>
        <w:t xml:space="preserve">Revise previous </w:t>
      </w:r>
      <w:r w:rsidR="00563725">
        <w:t>prompts.</w:t>
      </w:r>
    </w:p>
    <w:p w14:paraId="1B1ECDE6" w14:textId="62C93DDC" w:rsidR="00E60EB5" w:rsidRDefault="00E60EB5" w:rsidP="00387F00">
      <w:pPr>
        <w:pStyle w:val="ListParagraph"/>
        <w:numPr>
          <w:ilvl w:val="0"/>
          <w:numId w:val="9"/>
        </w:numPr>
      </w:pPr>
      <w:r>
        <w:t xml:space="preserve">Refine </w:t>
      </w:r>
      <w:proofErr w:type="gramStart"/>
      <w:r>
        <w:t>iteratively</w:t>
      </w:r>
      <w:proofErr w:type="gramEnd"/>
    </w:p>
    <w:p w14:paraId="72C68453" w14:textId="4B022B55" w:rsidR="00E2416F" w:rsidRPr="00557E13" w:rsidRDefault="00E2416F" w:rsidP="00387F00">
      <w:pPr>
        <w:pStyle w:val="ListParagraph"/>
        <w:numPr>
          <w:ilvl w:val="0"/>
          <w:numId w:val="9"/>
        </w:numPr>
      </w:pPr>
      <w:r>
        <w:t xml:space="preserve">GPT-4 is far better than any other </w:t>
      </w:r>
      <w:proofErr w:type="gramStart"/>
      <w:r>
        <w:t>model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5698"/>
        <w:gridCol w:w="3117"/>
      </w:tblGrid>
      <w:tr w:rsidR="00557E13" w14:paraId="15269904" w14:textId="77777777" w:rsidTr="00557E13">
        <w:tc>
          <w:tcPr>
            <w:tcW w:w="535" w:type="dxa"/>
          </w:tcPr>
          <w:p w14:paraId="37F018DC" w14:textId="77777777" w:rsidR="00557E13" w:rsidRDefault="00557E13" w:rsidP="00557E13"/>
        </w:tc>
        <w:tc>
          <w:tcPr>
            <w:tcW w:w="5698" w:type="dxa"/>
          </w:tcPr>
          <w:p w14:paraId="10F68FE9" w14:textId="3EC73F23" w:rsidR="00557E13" w:rsidRDefault="00282411" w:rsidP="00557E13">
            <w:r>
              <w:t>Prompts</w:t>
            </w:r>
          </w:p>
        </w:tc>
        <w:tc>
          <w:tcPr>
            <w:tcW w:w="3117" w:type="dxa"/>
          </w:tcPr>
          <w:p w14:paraId="5DFB84E8" w14:textId="77777777" w:rsidR="00557E13" w:rsidRDefault="00557E13" w:rsidP="00557E13"/>
        </w:tc>
      </w:tr>
      <w:tr w:rsidR="00557E13" w14:paraId="06C978F5" w14:textId="77777777" w:rsidTr="00557E13">
        <w:tc>
          <w:tcPr>
            <w:tcW w:w="535" w:type="dxa"/>
          </w:tcPr>
          <w:p w14:paraId="04C8F50A" w14:textId="7D420A50" w:rsidR="00557E13" w:rsidRDefault="00557E13" w:rsidP="00557E13">
            <w:r>
              <w:t>1</w:t>
            </w:r>
          </w:p>
        </w:tc>
        <w:tc>
          <w:tcPr>
            <w:tcW w:w="5698" w:type="dxa"/>
          </w:tcPr>
          <w:p w14:paraId="2C6D3828" w14:textId="2FADB1E1" w:rsidR="00557E13" w:rsidRDefault="008E1B70" w:rsidP="00557E13">
            <w:pPr>
              <w:spacing w:after="160" w:line="259" w:lineRule="auto"/>
            </w:pPr>
            <w:r>
              <w:t>Write code for</w:t>
            </w:r>
            <w:r w:rsidR="00557E13" w:rsidRPr="00557E13">
              <w:t xml:space="preserve"> a simple shooting game that run</w:t>
            </w:r>
            <w:r w:rsidR="00563725">
              <w:t>s</w:t>
            </w:r>
            <w:r w:rsidR="00557E13" w:rsidRPr="00557E13">
              <w:t xml:space="preserve"> in the browser.  </w:t>
            </w:r>
            <w:r>
              <w:t>Put everything in one file.</w:t>
            </w:r>
          </w:p>
        </w:tc>
        <w:tc>
          <w:tcPr>
            <w:tcW w:w="3117" w:type="dxa"/>
          </w:tcPr>
          <w:p w14:paraId="751020DB" w14:textId="653CCE53" w:rsidR="00557E13" w:rsidRDefault="00563725" w:rsidP="00557E13">
            <w:r>
              <w:t>Resubmit</w:t>
            </w:r>
            <w:r w:rsidR="00A548DA">
              <w:t xml:space="preserve"> a few times. See the difference in response. </w:t>
            </w:r>
          </w:p>
        </w:tc>
      </w:tr>
      <w:tr w:rsidR="00A548DA" w14:paraId="19127758" w14:textId="77777777" w:rsidTr="00557E13">
        <w:tc>
          <w:tcPr>
            <w:tcW w:w="535" w:type="dxa"/>
          </w:tcPr>
          <w:p w14:paraId="7A320B2B" w14:textId="699298D2" w:rsidR="00A548DA" w:rsidRDefault="00A548DA" w:rsidP="00A548DA">
            <w:r>
              <w:t>2</w:t>
            </w:r>
          </w:p>
        </w:tc>
        <w:tc>
          <w:tcPr>
            <w:tcW w:w="5698" w:type="dxa"/>
          </w:tcPr>
          <w:p w14:paraId="6CE36B5A" w14:textId="4D7DC288" w:rsidR="00A548DA" w:rsidRDefault="003B4D65" w:rsidP="00A548DA">
            <w:r w:rsidRPr="003B4D65">
              <w:t xml:space="preserve">Write code for a shooting game that run in the browser.  Put everything in one file. This game will feature a player at the bottom of a </w:t>
            </w:r>
            <w:r w:rsidR="008E1B70">
              <w:t xml:space="preserve">400x400 </w:t>
            </w:r>
            <w:r w:rsidRPr="003B4D65">
              <w:t>playing area.  The player can be moved left or right using the arrow keys.  When the space key is pressed the player shoots a projectile.  Targets appear randomly on top of the screen and move down.   Targets disappear after being hit by projectiles.</w:t>
            </w:r>
          </w:p>
        </w:tc>
        <w:tc>
          <w:tcPr>
            <w:tcW w:w="3117" w:type="dxa"/>
          </w:tcPr>
          <w:p w14:paraId="02A966D2" w14:textId="77777777" w:rsidR="00A548DA" w:rsidRDefault="003B4D65" w:rsidP="00A548DA">
            <w:r>
              <w:t xml:space="preserve">Revise the first prompt. </w:t>
            </w:r>
          </w:p>
          <w:p w14:paraId="755D9E0C" w14:textId="77777777" w:rsidR="003B4D65" w:rsidRDefault="003B4D65" w:rsidP="00A548DA"/>
          <w:p w14:paraId="6B9A49EA" w14:textId="4A725E9F" w:rsidR="003B4D65" w:rsidRDefault="003B4D65" w:rsidP="00A548DA">
            <w:r>
              <w:t>Resubmit to get a better working version.</w:t>
            </w:r>
          </w:p>
        </w:tc>
      </w:tr>
      <w:tr w:rsidR="00E60EB5" w14:paraId="7C338F61" w14:textId="77777777" w:rsidTr="00557E13">
        <w:tc>
          <w:tcPr>
            <w:tcW w:w="535" w:type="dxa"/>
          </w:tcPr>
          <w:p w14:paraId="3DB25531" w14:textId="61106F67" w:rsidR="00E60EB5" w:rsidRDefault="00E60EB5" w:rsidP="00A548DA">
            <w:r>
              <w:t>3</w:t>
            </w:r>
          </w:p>
        </w:tc>
        <w:tc>
          <w:tcPr>
            <w:tcW w:w="5698" w:type="dxa"/>
          </w:tcPr>
          <w:p w14:paraId="7D7B0945" w14:textId="74F67ACF" w:rsidR="00E60EB5" w:rsidRPr="003B4D65" w:rsidRDefault="00E60EB5" w:rsidP="00A548DA">
            <w:r>
              <w:t>Change background color to dark grey.</w:t>
            </w:r>
          </w:p>
        </w:tc>
        <w:tc>
          <w:tcPr>
            <w:tcW w:w="3117" w:type="dxa"/>
          </w:tcPr>
          <w:p w14:paraId="741F9F6A" w14:textId="77777777" w:rsidR="00E60EB5" w:rsidRDefault="00E60EB5" w:rsidP="00A548DA"/>
        </w:tc>
      </w:tr>
      <w:tr w:rsidR="008E1B70" w14:paraId="763AC615" w14:textId="77777777" w:rsidTr="00557E13">
        <w:tc>
          <w:tcPr>
            <w:tcW w:w="535" w:type="dxa"/>
          </w:tcPr>
          <w:p w14:paraId="54FBAD56" w14:textId="2ED23EC0" w:rsidR="008E1B70" w:rsidRDefault="00E60EB5" w:rsidP="00A548DA">
            <w:r>
              <w:t>4</w:t>
            </w:r>
          </w:p>
        </w:tc>
        <w:tc>
          <w:tcPr>
            <w:tcW w:w="5698" w:type="dxa"/>
          </w:tcPr>
          <w:p w14:paraId="56359D20" w14:textId="4A662964" w:rsidR="008E1B70" w:rsidRPr="003B4D65" w:rsidRDefault="008E1B70" w:rsidP="00A548DA">
            <w:r>
              <w:t xml:space="preserve">Instead of using the keyboard, the player moves horizontally using the mouse and shoots when I left click. </w:t>
            </w:r>
          </w:p>
        </w:tc>
        <w:tc>
          <w:tcPr>
            <w:tcW w:w="3117" w:type="dxa"/>
          </w:tcPr>
          <w:p w14:paraId="61D9A924" w14:textId="77777777" w:rsidR="008E1B70" w:rsidRDefault="008E1B70" w:rsidP="00A548DA"/>
        </w:tc>
      </w:tr>
      <w:tr w:rsidR="00A548DA" w14:paraId="5D281EB3" w14:textId="77777777" w:rsidTr="00557E13">
        <w:tc>
          <w:tcPr>
            <w:tcW w:w="535" w:type="dxa"/>
          </w:tcPr>
          <w:p w14:paraId="74791CA5" w14:textId="63E2E175" w:rsidR="00A548DA" w:rsidRDefault="00E60EB5" w:rsidP="00A548DA">
            <w:r>
              <w:t>5</w:t>
            </w:r>
          </w:p>
        </w:tc>
        <w:tc>
          <w:tcPr>
            <w:tcW w:w="5698" w:type="dxa"/>
          </w:tcPr>
          <w:p w14:paraId="654CD030" w14:textId="3648258D" w:rsidR="00A548DA" w:rsidRDefault="003B4D65" w:rsidP="00A548DA">
            <w:r>
              <w:t xml:space="preserve">Add a score counter. </w:t>
            </w:r>
          </w:p>
        </w:tc>
        <w:tc>
          <w:tcPr>
            <w:tcW w:w="3117" w:type="dxa"/>
          </w:tcPr>
          <w:p w14:paraId="4EDBB128" w14:textId="77777777" w:rsidR="00A548DA" w:rsidRDefault="00A548DA" w:rsidP="00A548DA"/>
        </w:tc>
      </w:tr>
      <w:tr w:rsidR="00A548DA" w14:paraId="4A992A6A" w14:textId="77777777" w:rsidTr="00557E13">
        <w:tc>
          <w:tcPr>
            <w:tcW w:w="535" w:type="dxa"/>
          </w:tcPr>
          <w:p w14:paraId="672EAAB1" w14:textId="457BF2CB" w:rsidR="00A548DA" w:rsidRDefault="00E60EB5" w:rsidP="00A548DA">
            <w:r>
              <w:t>6</w:t>
            </w:r>
          </w:p>
        </w:tc>
        <w:tc>
          <w:tcPr>
            <w:tcW w:w="5698" w:type="dxa"/>
          </w:tcPr>
          <w:p w14:paraId="04573733" w14:textId="79FE6178" w:rsidR="00A548DA" w:rsidRDefault="003B4D65" w:rsidP="00A548DA">
            <w:r>
              <w:t xml:space="preserve">If the player is hit by the targets, </w:t>
            </w:r>
            <w:r w:rsidR="008E1B70">
              <w:t>the game is</w:t>
            </w:r>
            <w:r>
              <w:t xml:space="preserve"> over. </w:t>
            </w:r>
            <w:r w:rsidR="008E1B70">
              <w:t>User can restart.</w:t>
            </w:r>
          </w:p>
        </w:tc>
        <w:tc>
          <w:tcPr>
            <w:tcW w:w="3117" w:type="dxa"/>
          </w:tcPr>
          <w:p w14:paraId="20ED4C69" w14:textId="77777777" w:rsidR="00A548DA" w:rsidRDefault="00A548DA" w:rsidP="00A548DA"/>
        </w:tc>
      </w:tr>
    </w:tbl>
    <w:p w14:paraId="41D1F132" w14:textId="79F51803" w:rsidR="00557E13" w:rsidRDefault="00557E13" w:rsidP="00557E13"/>
    <w:p w14:paraId="6B8E0E0A" w14:textId="0E41DD01" w:rsidR="009E02E0" w:rsidRDefault="008E1B70">
      <w:r>
        <w:t xml:space="preserve">Note: GPT-4 can do this with ease. GPT-3.5 struggles. Needs to try many times to get it </w:t>
      </w:r>
      <w:proofErr w:type="gramStart"/>
      <w:r>
        <w:t>work</w:t>
      </w:r>
      <w:proofErr w:type="gramEnd"/>
      <w:r>
        <w:t xml:space="preserve">. Microsoft Copilot also struggles. Google Bard gives half of the code. </w:t>
      </w:r>
    </w:p>
    <w:p w14:paraId="6FCC7C3E" w14:textId="21DB54F3" w:rsidR="009E02E0" w:rsidRDefault="00564F2E" w:rsidP="00C16F11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95B0CDD" wp14:editId="0265B591">
            <wp:simplePos x="0" y="0"/>
            <wp:positionH relativeFrom="column">
              <wp:posOffset>3515723</wp:posOffset>
            </wp:positionH>
            <wp:positionV relativeFrom="paragraph">
              <wp:posOffset>59418</wp:posOffset>
            </wp:positionV>
            <wp:extent cx="2296795" cy="2176780"/>
            <wp:effectExtent l="0" t="0" r="8255" b="0"/>
            <wp:wrapSquare wrapText="bothSides"/>
            <wp:docPr id="1062736011" name="Picture 1" descr="Uploa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load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15"/>
                    <a:stretch/>
                  </pic:blipFill>
                  <pic:spPr bwMode="auto">
                    <a:xfrm>
                      <a:off x="0" y="0"/>
                      <a:ext cx="2296795" cy="217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02E0">
        <w:t xml:space="preserve">Activity </w:t>
      </w:r>
      <w:r w:rsidR="00C16F11">
        <w:t>5</w:t>
      </w:r>
      <w:r w:rsidR="009E02E0">
        <w:t xml:space="preserve">: GPT-4 Vision     </w:t>
      </w:r>
    </w:p>
    <w:p w14:paraId="2AE8B555" w14:textId="0460E8E2" w:rsidR="009E02E0" w:rsidRDefault="009E02E0">
      <w:r>
        <w:t xml:space="preserve">Prerequisite: </w:t>
      </w:r>
    </w:p>
    <w:p w14:paraId="41EAE284" w14:textId="51E0938A" w:rsidR="009E02E0" w:rsidRDefault="009E02E0">
      <w:r>
        <w:t>GPT-4 subscription.</w:t>
      </w:r>
    </w:p>
    <w:p w14:paraId="3558F613" w14:textId="05924A6C" w:rsidR="009E02E0" w:rsidRDefault="009E02E0">
      <w:r>
        <w:t xml:space="preserve">ChatGPT-4 app on the phone. </w:t>
      </w:r>
    </w:p>
    <w:p w14:paraId="4D443B80" w14:textId="480FD140" w:rsidR="009E02E0" w:rsidRDefault="009E02E0"/>
    <w:p w14:paraId="78590E55" w14:textId="77777777" w:rsidR="009E02E0" w:rsidRDefault="009E02E0">
      <w:r>
        <w:t xml:space="preserve">Follow up prompt: </w:t>
      </w:r>
    </w:p>
    <w:p w14:paraId="662A394E" w14:textId="3EAAED4F" w:rsidR="00576E24" w:rsidRDefault="009E02E0" w:rsidP="009E02E0">
      <w:r>
        <w:t xml:space="preserve">When time is up, beep for 20 seconds. Then start a 3-minute timer automatically, so that I can stand up and stretch. Beep </w:t>
      </w:r>
      <w:r w:rsidR="00C16F11">
        <w:t xml:space="preserve">for 10 seconds </w:t>
      </w:r>
      <w:r>
        <w:t>at the end of that to remind me to return to my laptop.</w:t>
      </w:r>
    </w:p>
    <w:p w14:paraId="1E13AC7E" w14:textId="47841384" w:rsidR="00576E24" w:rsidRDefault="00576E24" w:rsidP="00576E24">
      <w:pPr>
        <w:pStyle w:val="Heading1"/>
      </w:pPr>
      <w:r>
        <w:t xml:space="preserve">Activity </w:t>
      </w:r>
      <w:r w:rsidR="00C16F11">
        <w:t>6</w:t>
      </w:r>
      <w:r>
        <w:t>. Analyzing data using ChatGPT</w:t>
      </w:r>
      <w:r w:rsidR="00282411">
        <w:t xml:space="preserve">: </w:t>
      </w:r>
      <w:r>
        <w:t>EDA</w:t>
      </w:r>
    </w:p>
    <w:p w14:paraId="73CD2986" w14:textId="77777777" w:rsidR="00576E24" w:rsidRPr="002838FD" w:rsidRDefault="00576E24" w:rsidP="00576E24">
      <w:pPr>
        <w:spacing w:after="0"/>
      </w:pPr>
      <w:r>
        <w:t>Prerequisite:</w:t>
      </w:r>
    </w:p>
    <w:p w14:paraId="20BEEC06" w14:textId="77777777" w:rsidR="00576E24" w:rsidRDefault="00576E24" w:rsidP="00576E24">
      <w:pPr>
        <w:pStyle w:val="ListParagraph"/>
        <w:numPr>
          <w:ilvl w:val="0"/>
          <w:numId w:val="6"/>
        </w:numPr>
      </w:pPr>
      <w:r>
        <w:t xml:space="preserve">Login to ChatGPT. </w:t>
      </w:r>
    </w:p>
    <w:p w14:paraId="57715CD9" w14:textId="70897FB4" w:rsidR="00576E24" w:rsidRDefault="007E2712" w:rsidP="00576E24">
      <w:pPr>
        <w:pStyle w:val="ListParagraph"/>
        <w:numPr>
          <w:ilvl w:val="0"/>
          <w:numId w:val="6"/>
        </w:numPr>
      </w:pPr>
      <w:r>
        <w:t xml:space="preserve">Navigate to the </w:t>
      </w:r>
      <w:r w:rsidRPr="007E2712">
        <w:rPr>
          <w:b/>
          <w:bCs/>
        </w:rPr>
        <w:t>workshop24-main</w:t>
      </w:r>
      <w:r>
        <w:t xml:space="preserve"> folder. Find the </w:t>
      </w:r>
      <w:r w:rsidRPr="007E2712">
        <w:rPr>
          <w:b/>
          <w:bCs/>
        </w:rPr>
        <w:t>R</w:t>
      </w:r>
      <w:r>
        <w:t xml:space="preserve"> subfolder. Click on the </w:t>
      </w:r>
      <w:proofErr w:type="spellStart"/>
      <w:proofErr w:type="gramStart"/>
      <w:r w:rsidRPr="007E2712">
        <w:rPr>
          <w:b/>
          <w:bCs/>
        </w:rPr>
        <w:t>workshop.Rproj</w:t>
      </w:r>
      <w:proofErr w:type="spellEnd"/>
      <w:proofErr w:type="gramEnd"/>
      <w:r>
        <w:t xml:space="preserve"> to start RStudio. </w:t>
      </w:r>
    </w:p>
    <w:p w14:paraId="54EFBE44" w14:textId="063403DA" w:rsidR="00A0534C" w:rsidRDefault="00A0534C" w:rsidP="00576E24">
      <w:pPr>
        <w:pStyle w:val="ListParagraph"/>
        <w:numPr>
          <w:ilvl w:val="0"/>
          <w:numId w:val="6"/>
        </w:numPr>
      </w:pPr>
      <w:r>
        <w:t xml:space="preserve">Start a Quarto document. Paste all you </w:t>
      </w:r>
      <w:proofErr w:type="gramStart"/>
      <w:r>
        <w:t>prompts</w:t>
      </w:r>
      <w:proofErr w:type="gramEnd"/>
      <w:r>
        <w:t xml:space="preserve">, each linked with its code chunk. </w:t>
      </w:r>
    </w:p>
    <w:p w14:paraId="3303D34A" w14:textId="77777777" w:rsidR="00576E24" w:rsidRDefault="00576E24" w:rsidP="00576E24">
      <w:r>
        <w:t>Learning outcomes:</w:t>
      </w:r>
    </w:p>
    <w:p w14:paraId="34CD8B49" w14:textId="1CF177B9" w:rsidR="00576E24" w:rsidRDefault="00282411" w:rsidP="00576E24">
      <w:pPr>
        <w:pStyle w:val="ListParagraph"/>
        <w:numPr>
          <w:ilvl w:val="0"/>
          <w:numId w:val="9"/>
        </w:numPr>
      </w:pPr>
      <w:r>
        <w:t>Prompt engineering for data science</w:t>
      </w:r>
    </w:p>
    <w:p w14:paraId="0F1D6416" w14:textId="08C09B66" w:rsidR="00E2416F" w:rsidRDefault="00E2416F" w:rsidP="00576E24">
      <w:pPr>
        <w:pStyle w:val="ListParagraph"/>
        <w:numPr>
          <w:ilvl w:val="0"/>
          <w:numId w:val="9"/>
        </w:numPr>
      </w:pPr>
      <w:r>
        <w:t xml:space="preserve">Include data description in </w:t>
      </w:r>
      <w:proofErr w:type="gramStart"/>
      <w:r>
        <w:t>prompts</w:t>
      </w:r>
      <w:proofErr w:type="gramEnd"/>
    </w:p>
    <w:p w14:paraId="4C653B59" w14:textId="74E5E37D" w:rsidR="00576E24" w:rsidRDefault="00282411" w:rsidP="00576E24">
      <w:pPr>
        <w:pStyle w:val="ListParagraph"/>
        <w:numPr>
          <w:ilvl w:val="0"/>
          <w:numId w:val="9"/>
        </w:numPr>
      </w:pPr>
      <w:r>
        <w:t xml:space="preserve">Run code </w:t>
      </w:r>
      <w:r w:rsidR="00E2416F">
        <w:t>using Quarto in</w:t>
      </w:r>
      <w:r>
        <w:t xml:space="preserve"> RStudio</w:t>
      </w:r>
    </w:p>
    <w:p w14:paraId="62A29847" w14:textId="18160FE6" w:rsidR="00576E24" w:rsidRPr="00557E13" w:rsidRDefault="00576E24" w:rsidP="00282411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5698"/>
        <w:gridCol w:w="3117"/>
      </w:tblGrid>
      <w:tr w:rsidR="00576E24" w14:paraId="4ED58FAC" w14:textId="77777777" w:rsidTr="00220DCA">
        <w:tc>
          <w:tcPr>
            <w:tcW w:w="535" w:type="dxa"/>
          </w:tcPr>
          <w:p w14:paraId="12B8B88F" w14:textId="77777777" w:rsidR="00576E24" w:rsidRDefault="00576E24" w:rsidP="00220DCA"/>
        </w:tc>
        <w:tc>
          <w:tcPr>
            <w:tcW w:w="5698" w:type="dxa"/>
          </w:tcPr>
          <w:p w14:paraId="538CF47B" w14:textId="5A557770" w:rsidR="00576E24" w:rsidRDefault="007E2712" w:rsidP="00220DCA">
            <w:r>
              <w:t>Prompts</w:t>
            </w:r>
          </w:p>
        </w:tc>
        <w:tc>
          <w:tcPr>
            <w:tcW w:w="3117" w:type="dxa"/>
          </w:tcPr>
          <w:p w14:paraId="618BE4CE" w14:textId="12960F03" w:rsidR="00576E24" w:rsidRDefault="00A0534C" w:rsidP="00220DCA">
            <w:r>
              <w:t>Note</w:t>
            </w:r>
          </w:p>
        </w:tc>
      </w:tr>
      <w:tr w:rsidR="00576E24" w14:paraId="158A49A5" w14:textId="77777777" w:rsidTr="00220DCA">
        <w:tc>
          <w:tcPr>
            <w:tcW w:w="535" w:type="dxa"/>
          </w:tcPr>
          <w:p w14:paraId="71F59558" w14:textId="77777777" w:rsidR="00576E24" w:rsidRDefault="00576E24" w:rsidP="00220DCA">
            <w:r>
              <w:t>1</w:t>
            </w:r>
          </w:p>
        </w:tc>
        <w:tc>
          <w:tcPr>
            <w:tcW w:w="5698" w:type="dxa"/>
          </w:tcPr>
          <w:p w14:paraId="756F4554" w14:textId="176FB25A" w:rsidR="00576E24" w:rsidRDefault="000360EB" w:rsidP="00220DCA">
            <w:pPr>
              <w:spacing w:after="160" w:line="259" w:lineRule="auto"/>
            </w:pPr>
            <w:r w:rsidRPr="00A0534C">
              <w:rPr>
                <w:highlight w:val="yellow"/>
              </w:rPr>
              <w:t>Act as an experienced data scientist.</w:t>
            </w:r>
            <w:r>
              <w:t xml:space="preserve"> </w:t>
            </w:r>
            <w:r w:rsidRPr="00A0534C">
              <w:rPr>
                <w:highlight w:val="red"/>
              </w:rPr>
              <w:t>Write R code that I can use to analyze data on my laptop.</w:t>
            </w:r>
            <w:r w:rsidRPr="000360EB">
              <w:t xml:space="preserve"> </w:t>
            </w:r>
            <w:r>
              <w:t xml:space="preserve"> </w:t>
            </w:r>
            <w:r w:rsidRPr="00A0534C">
              <w:rPr>
                <w:highlight w:val="red"/>
              </w:rPr>
              <w:t>Read the file heartatk4R.csv in the current folder and print a small part of it.</w:t>
            </w:r>
            <w:r w:rsidRPr="000360EB">
              <w:t xml:space="preserve">  </w:t>
            </w:r>
          </w:p>
        </w:tc>
        <w:tc>
          <w:tcPr>
            <w:tcW w:w="3117" w:type="dxa"/>
          </w:tcPr>
          <w:p w14:paraId="48C3AB2A" w14:textId="767CC566" w:rsidR="00A0534C" w:rsidRDefault="00A0534C" w:rsidP="00220DCA">
            <w:r>
              <w:t>Change to Python for Python</w:t>
            </w:r>
          </w:p>
        </w:tc>
      </w:tr>
      <w:tr w:rsidR="00576E24" w14:paraId="70374435" w14:textId="77777777" w:rsidTr="00220DCA">
        <w:tc>
          <w:tcPr>
            <w:tcW w:w="535" w:type="dxa"/>
          </w:tcPr>
          <w:p w14:paraId="7537FB2E" w14:textId="77777777" w:rsidR="00576E24" w:rsidRDefault="00576E24" w:rsidP="00220DCA">
            <w:r>
              <w:t>2</w:t>
            </w:r>
          </w:p>
        </w:tc>
        <w:tc>
          <w:tcPr>
            <w:tcW w:w="5698" w:type="dxa"/>
          </w:tcPr>
          <w:p w14:paraId="7FAC1569" w14:textId="3A124B36" w:rsidR="00576E24" w:rsidRDefault="00A0534C" w:rsidP="00220DCA">
            <w:r w:rsidRPr="00A0534C">
              <w:rPr>
                <w:highlight w:val="red"/>
              </w:rPr>
              <w:t>Create summary statistics of the data. Show the data structure.</w:t>
            </w:r>
            <w:r w:rsidRPr="00A0534C">
              <w:t xml:space="preserve"> </w:t>
            </w:r>
            <w:r w:rsidRPr="00A0534C">
              <w:rPr>
                <w:highlight w:val="green"/>
              </w:rPr>
              <w:t>This file contains information about heart attack patients. These columns are numeric variables: 'charges', 'length', and 'age'. These columns are categorical variables: 'diagnosis', 'sex', 'outcome', and 'died’. The length column indicates the length of the hospital stay.</w:t>
            </w:r>
          </w:p>
        </w:tc>
        <w:tc>
          <w:tcPr>
            <w:tcW w:w="3117" w:type="dxa"/>
          </w:tcPr>
          <w:p w14:paraId="07BE472C" w14:textId="77777777" w:rsidR="00576E24" w:rsidRDefault="00576E24" w:rsidP="00220DCA">
            <w:r>
              <w:t xml:space="preserve">Revise the first prompt. </w:t>
            </w:r>
          </w:p>
          <w:p w14:paraId="29BD175C" w14:textId="77777777" w:rsidR="00576E24" w:rsidRDefault="00576E24" w:rsidP="00220DCA"/>
          <w:p w14:paraId="5635FCFC" w14:textId="77777777" w:rsidR="00576E24" w:rsidRDefault="00576E24" w:rsidP="00220DCA">
            <w:r>
              <w:t>Resubmit to get a better working version.</w:t>
            </w:r>
          </w:p>
        </w:tc>
      </w:tr>
      <w:tr w:rsidR="00A0534C" w14:paraId="59D11B9F" w14:textId="77777777" w:rsidTr="00220DCA">
        <w:tc>
          <w:tcPr>
            <w:tcW w:w="535" w:type="dxa"/>
          </w:tcPr>
          <w:p w14:paraId="13409E57" w14:textId="77777777" w:rsidR="00A0534C" w:rsidRDefault="00A0534C" w:rsidP="00A0534C">
            <w:r>
              <w:t>3</w:t>
            </w:r>
          </w:p>
        </w:tc>
        <w:tc>
          <w:tcPr>
            <w:tcW w:w="5698" w:type="dxa"/>
          </w:tcPr>
          <w:p w14:paraId="31073777" w14:textId="78DBFB3D" w:rsidR="00A0534C" w:rsidRPr="003B4D65" w:rsidRDefault="00A0534C" w:rsidP="00A0534C">
            <w:pPr>
              <w:spacing w:after="160" w:line="259" w:lineRule="auto"/>
            </w:pPr>
            <w:r w:rsidRPr="00A0534C">
              <w:t>Remove rows with missing values. Print the number of rows removed.</w:t>
            </w:r>
          </w:p>
        </w:tc>
        <w:tc>
          <w:tcPr>
            <w:tcW w:w="3117" w:type="dxa"/>
          </w:tcPr>
          <w:p w14:paraId="7CE78B1F" w14:textId="77777777" w:rsidR="00A0534C" w:rsidRDefault="00A0534C" w:rsidP="00A0534C"/>
        </w:tc>
      </w:tr>
      <w:tr w:rsidR="00A0534C" w14:paraId="0147FF97" w14:textId="77777777" w:rsidTr="00220DCA">
        <w:tc>
          <w:tcPr>
            <w:tcW w:w="535" w:type="dxa"/>
          </w:tcPr>
          <w:p w14:paraId="461D8A3D" w14:textId="77777777" w:rsidR="00A0534C" w:rsidRDefault="00A0534C" w:rsidP="00A0534C">
            <w:r>
              <w:t>4</w:t>
            </w:r>
          </w:p>
        </w:tc>
        <w:tc>
          <w:tcPr>
            <w:tcW w:w="5698" w:type="dxa"/>
          </w:tcPr>
          <w:p w14:paraId="764D1A14" w14:textId="519FCB52" w:rsidR="00A0534C" w:rsidRPr="003B4D65" w:rsidRDefault="00A0534C" w:rsidP="00A0534C">
            <w:r>
              <w:t>Plot the distribution of all numeric variables.</w:t>
            </w:r>
          </w:p>
        </w:tc>
        <w:tc>
          <w:tcPr>
            <w:tcW w:w="3117" w:type="dxa"/>
          </w:tcPr>
          <w:p w14:paraId="06EE5BE4" w14:textId="77777777" w:rsidR="00A0534C" w:rsidRDefault="00A0534C" w:rsidP="00A0534C"/>
        </w:tc>
      </w:tr>
      <w:tr w:rsidR="00A0534C" w14:paraId="104C7FA1" w14:textId="77777777" w:rsidTr="00220DCA">
        <w:tc>
          <w:tcPr>
            <w:tcW w:w="535" w:type="dxa"/>
          </w:tcPr>
          <w:p w14:paraId="4224FB74" w14:textId="77777777" w:rsidR="00A0534C" w:rsidRDefault="00A0534C" w:rsidP="00A0534C">
            <w:r>
              <w:t>5</w:t>
            </w:r>
          </w:p>
        </w:tc>
        <w:tc>
          <w:tcPr>
            <w:tcW w:w="5698" w:type="dxa"/>
          </w:tcPr>
          <w:p w14:paraId="1FCF6271" w14:textId="0F406226" w:rsidR="00A0534C" w:rsidRDefault="00A0534C" w:rsidP="00A0534C">
            <w:r>
              <w:t xml:space="preserve">Create a density plot of age, separated by sex. </w:t>
            </w:r>
          </w:p>
        </w:tc>
        <w:tc>
          <w:tcPr>
            <w:tcW w:w="3117" w:type="dxa"/>
          </w:tcPr>
          <w:p w14:paraId="72004B0F" w14:textId="77777777" w:rsidR="00A0534C" w:rsidRDefault="00A0534C" w:rsidP="00A0534C"/>
        </w:tc>
      </w:tr>
      <w:tr w:rsidR="00A0534C" w14:paraId="270F38D5" w14:textId="77777777" w:rsidTr="00220DCA">
        <w:tc>
          <w:tcPr>
            <w:tcW w:w="535" w:type="dxa"/>
          </w:tcPr>
          <w:p w14:paraId="7FE8C2D7" w14:textId="77777777" w:rsidR="00A0534C" w:rsidRDefault="00A0534C" w:rsidP="00A0534C"/>
        </w:tc>
        <w:tc>
          <w:tcPr>
            <w:tcW w:w="5698" w:type="dxa"/>
          </w:tcPr>
          <w:p w14:paraId="1F87A69F" w14:textId="4DADD349" w:rsidR="00A0534C" w:rsidRDefault="00A0534C" w:rsidP="00A0534C">
            <w:r>
              <w:t xml:space="preserve">Split that by died. </w:t>
            </w:r>
          </w:p>
        </w:tc>
        <w:tc>
          <w:tcPr>
            <w:tcW w:w="3117" w:type="dxa"/>
          </w:tcPr>
          <w:p w14:paraId="320FE69F" w14:textId="77777777" w:rsidR="00A0534C" w:rsidRDefault="00A0534C" w:rsidP="00A0534C"/>
        </w:tc>
      </w:tr>
      <w:tr w:rsidR="00A0534C" w14:paraId="5C47D5E8" w14:textId="77777777" w:rsidTr="00220DCA">
        <w:tc>
          <w:tcPr>
            <w:tcW w:w="535" w:type="dxa"/>
          </w:tcPr>
          <w:p w14:paraId="61C8FCA8" w14:textId="77777777" w:rsidR="00A0534C" w:rsidRDefault="00A0534C" w:rsidP="00A0534C">
            <w:r>
              <w:t>6</w:t>
            </w:r>
          </w:p>
        </w:tc>
        <w:tc>
          <w:tcPr>
            <w:tcW w:w="5698" w:type="dxa"/>
          </w:tcPr>
          <w:p w14:paraId="7691A992" w14:textId="0EBC192A" w:rsidR="00A0534C" w:rsidRDefault="00A0534C" w:rsidP="00A0534C">
            <w:r>
              <w:t xml:space="preserve">Plot charges by length. Color code by sex. </w:t>
            </w:r>
          </w:p>
        </w:tc>
        <w:tc>
          <w:tcPr>
            <w:tcW w:w="3117" w:type="dxa"/>
          </w:tcPr>
          <w:p w14:paraId="4D233F7F" w14:textId="77777777" w:rsidR="00A0534C" w:rsidRDefault="00A0534C" w:rsidP="00A0534C"/>
        </w:tc>
      </w:tr>
      <w:tr w:rsidR="00A0534C" w14:paraId="5B8AC2B9" w14:textId="77777777" w:rsidTr="00220DCA">
        <w:tc>
          <w:tcPr>
            <w:tcW w:w="535" w:type="dxa"/>
          </w:tcPr>
          <w:p w14:paraId="6DFA4B89" w14:textId="755D0999" w:rsidR="00A0534C" w:rsidRDefault="00A0534C" w:rsidP="00A0534C">
            <w:r>
              <w:t>7</w:t>
            </w:r>
          </w:p>
        </w:tc>
        <w:tc>
          <w:tcPr>
            <w:tcW w:w="5698" w:type="dxa"/>
          </w:tcPr>
          <w:p w14:paraId="3630BAE9" w14:textId="5881FBC3" w:rsidR="00A0534C" w:rsidRDefault="00A0534C" w:rsidP="00A0534C">
            <w:r>
              <w:t>Create a regression model of charges vs. all other variables. Show the summary of the model.</w:t>
            </w:r>
          </w:p>
        </w:tc>
        <w:tc>
          <w:tcPr>
            <w:tcW w:w="3117" w:type="dxa"/>
          </w:tcPr>
          <w:p w14:paraId="067F451B" w14:textId="6A3690EA" w:rsidR="00A0534C" w:rsidRDefault="00A0534C" w:rsidP="00A0534C">
            <w:r>
              <w:t xml:space="preserve">GPT3.5 starts to forget about variables. Due to limited context </w:t>
            </w:r>
            <w:r>
              <w:lastRenderedPageBreak/>
              <w:t>length.  Only uses age and sex and length.</w:t>
            </w:r>
          </w:p>
        </w:tc>
      </w:tr>
      <w:tr w:rsidR="00A0534C" w14:paraId="36D14BB6" w14:textId="77777777" w:rsidTr="00220DCA">
        <w:tc>
          <w:tcPr>
            <w:tcW w:w="535" w:type="dxa"/>
          </w:tcPr>
          <w:p w14:paraId="1C43D06F" w14:textId="0585EDF1" w:rsidR="00A0534C" w:rsidRDefault="00A0534C" w:rsidP="00A0534C">
            <w:r>
              <w:lastRenderedPageBreak/>
              <w:t>8</w:t>
            </w:r>
          </w:p>
        </w:tc>
        <w:tc>
          <w:tcPr>
            <w:tcW w:w="5698" w:type="dxa"/>
          </w:tcPr>
          <w:p w14:paraId="709FF502" w14:textId="77FCCB2F" w:rsidR="00A0534C" w:rsidRDefault="00A0534C" w:rsidP="00A0534C">
            <w:r w:rsidRPr="00A0534C">
              <w:t>Include all variables in the file.</w:t>
            </w:r>
          </w:p>
        </w:tc>
        <w:tc>
          <w:tcPr>
            <w:tcW w:w="3117" w:type="dxa"/>
          </w:tcPr>
          <w:p w14:paraId="438740E4" w14:textId="77777777" w:rsidR="00A0534C" w:rsidRDefault="00A0534C" w:rsidP="00A0534C"/>
        </w:tc>
      </w:tr>
      <w:tr w:rsidR="00A0534C" w14:paraId="74561A75" w14:textId="77777777" w:rsidTr="00220DCA">
        <w:tc>
          <w:tcPr>
            <w:tcW w:w="535" w:type="dxa"/>
          </w:tcPr>
          <w:p w14:paraId="7D350AE5" w14:textId="264202A7" w:rsidR="00A0534C" w:rsidRDefault="00A0534C" w:rsidP="00A0534C">
            <w:r>
              <w:t>9</w:t>
            </w:r>
          </w:p>
        </w:tc>
        <w:tc>
          <w:tcPr>
            <w:tcW w:w="5698" w:type="dxa"/>
          </w:tcPr>
          <w:p w14:paraId="76EFEF0B" w14:textId="19AD59A5" w:rsidR="00A0534C" w:rsidRPr="00A0534C" w:rsidRDefault="0014406C" w:rsidP="00A0534C">
            <w:r>
              <w:t xml:space="preserve">Give me the typical diagnostic plots. </w:t>
            </w:r>
          </w:p>
        </w:tc>
        <w:tc>
          <w:tcPr>
            <w:tcW w:w="3117" w:type="dxa"/>
          </w:tcPr>
          <w:p w14:paraId="6DB282F0" w14:textId="77777777" w:rsidR="00A0534C" w:rsidRDefault="00A0534C" w:rsidP="00A0534C"/>
        </w:tc>
      </w:tr>
    </w:tbl>
    <w:p w14:paraId="4AE61F44" w14:textId="77777777" w:rsidR="00576E24" w:rsidRDefault="00576E24" w:rsidP="00576E24"/>
    <w:p w14:paraId="30E4324F" w14:textId="533BBDC4" w:rsidR="00576E24" w:rsidRDefault="00576E24" w:rsidP="00576E24">
      <w:r>
        <w:t xml:space="preserve">Note: GPT-4 can do this with ease. GPT-3.5 struggles. Needs to try many times to get it </w:t>
      </w:r>
      <w:proofErr w:type="gramStart"/>
      <w:r>
        <w:t>work</w:t>
      </w:r>
      <w:proofErr w:type="gramEnd"/>
      <w:r>
        <w:t xml:space="preserve">. Microsoft Copilot also struggles. Google Bard gives half of the co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5698"/>
        <w:gridCol w:w="3117"/>
      </w:tblGrid>
      <w:tr w:rsidR="0014406C" w14:paraId="72CA8BFE" w14:textId="77777777" w:rsidTr="00220DCA">
        <w:tc>
          <w:tcPr>
            <w:tcW w:w="535" w:type="dxa"/>
          </w:tcPr>
          <w:p w14:paraId="206A8921" w14:textId="77777777" w:rsidR="0014406C" w:rsidRDefault="0014406C" w:rsidP="00220DCA"/>
        </w:tc>
        <w:tc>
          <w:tcPr>
            <w:tcW w:w="5698" w:type="dxa"/>
          </w:tcPr>
          <w:p w14:paraId="321B8C42" w14:textId="77777777" w:rsidR="0014406C" w:rsidRDefault="0014406C" w:rsidP="00220DCA">
            <w:r>
              <w:t>Prompts</w:t>
            </w:r>
          </w:p>
        </w:tc>
        <w:tc>
          <w:tcPr>
            <w:tcW w:w="3117" w:type="dxa"/>
          </w:tcPr>
          <w:p w14:paraId="65E08E93" w14:textId="77777777" w:rsidR="0014406C" w:rsidRDefault="0014406C" w:rsidP="00220DCA">
            <w:r>
              <w:t>Note</w:t>
            </w:r>
          </w:p>
        </w:tc>
      </w:tr>
      <w:tr w:rsidR="0014406C" w14:paraId="4E52BA3D" w14:textId="77777777" w:rsidTr="00220DCA">
        <w:tc>
          <w:tcPr>
            <w:tcW w:w="535" w:type="dxa"/>
          </w:tcPr>
          <w:p w14:paraId="5F69935F" w14:textId="77777777" w:rsidR="0014406C" w:rsidRDefault="0014406C" w:rsidP="00220DCA">
            <w:r>
              <w:t>1</w:t>
            </w:r>
          </w:p>
        </w:tc>
        <w:tc>
          <w:tcPr>
            <w:tcW w:w="5698" w:type="dxa"/>
          </w:tcPr>
          <w:p w14:paraId="535836ED" w14:textId="77777777" w:rsidR="0014406C" w:rsidRDefault="0014406C" w:rsidP="00220DCA">
            <w:pPr>
              <w:spacing w:after="160" w:line="259" w:lineRule="auto"/>
            </w:pPr>
            <w:r w:rsidRPr="00A0534C">
              <w:rPr>
                <w:highlight w:val="yellow"/>
              </w:rPr>
              <w:t>Act as an experienced data scientist.</w:t>
            </w:r>
            <w:r>
              <w:t xml:space="preserve"> </w:t>
            </w:r>
            <w:r w:rsidRPr="00A0534C">
              <w:rPr>
                <w:highlight w:val="red"/>
              </w:rPr>
              <w:t>Write R code that I can use to analyze data on my laptop.</w:t>
            </w:r>
            <w:r w:rsidRPr="000360EB">
              <w:t xml:space="preserve"> </w:t>
            </w:r>
            <w:r>
              <w:t xml:space="preserve"> </w:t>
            </w:r>
            <w:r w:rsidRPr="00A0534C">
              <w:rPr>
                <w:highlight w:val="red"/>
              </w:rPr>
              <w:t>Read the file heartatk4R.csv in the current folder and print a small part of it.</w:t>
            </w:r>
            <w:r w:rsidRPr="000360EB">
              <w:t xml:space="preserve">  </w:t>
            </w:r>
            <w:r>
              <w:t xml:space="preserve">  The first few rows of the data </w:t>
            </w:r>
            <w:proofErr w:type="gramStart"/>
            <w:r>
              <w:t>is</w:t>
            </w:r>
            <w:proofErr w:type="gramEnd"/>
            <w:r>
              <w:t>:</w:t>
            </w:r>
          </w:p>
          <w:p w14:paraId="6318F607" w14:textId="77777777" w:rsidR="0014406C" w:rsidRDefault="0014406C" w:rsidP="0014406C">
            <w:r>
              <w:t>diagnosis</w:t>
            </w:r>
            <w:r>
              <w:tab/>
              <w:t>sex</w:t>
            </w:r>
            <w:r>
              <w:tab/>
              <w:t>outcome</w:t>
            </w:r>
            <w:r>
              <w:tab/>
              <w:t>died</w:t>
            </w:r>
            <w:r>
              <w:tab/>
              <w:t>charges</w:t>
            </w:r>
            <w:r>
              <w:tab/>
              <w:t>length</w:t>
            </w:r>
            <w:r>
              <w:tab/>
              <w:t>age</w:t>
            </w:r>
          </w:p>
          <w:p w14:paraId="4FA3467B" w14:textId="77777777" w:rsidR="0014406C" w:rsidRDefault="0014406C" w:rsidP="0014406C">
            <w:r>
              <w:t>41041</w:t>
            </w:r>
            <w:r>
              <w:tab/>
              <w:t>F</w:t>
            </w:r>
            <w:r>
              <w:tab/>
              <w:t>122</w:t>
            </w:r>
            <w:r>
              <w:tab/>
              <w:t>0</w:t>
            </w:r>
            <w:r>
              <w:tab/>
              <w:t>4752</w:t>
            </w:r>
            <w:r>
              <w:tab/>
              <w:t>10</w:t>
            </w:r>
            <w:r>
              <w:tab/>
              <w:t>79</w:t>
            </w:r>
          </w:p>
          <w:p w14:paraId="45D3B1A7" w14:textId="77777777" w:rsidR="0014406C" w:rsidRDefault="0014406C" w:rsidP="0014406C">
            <w:r>
              <w:t>41041</w:t>
            </w:r>
            <w:r>
              <w:tab/>
              <w:t>F</w:t>
            </w:r>
            <w:r>
              <w:tab/>
              <w:t>122</w:t>
            </w:r>
            <w:r>
              <w:tab/>
              <w:t>0</w:t>
            </w:r>
            <w:r>
              <w:tab/>
              <w:t>3941</w:t>
            </w:r>
            <w:r>
              <w:tab/>
              <w:t>6</w:t>
            </w:r>
            <w:r>
              <w:tab/>
              <w:t>34</w:t>
            </w:r>
          </w:p>
          <w:p w14:paraId="65532CC1" w14:textId="77777777" w:rsidR="0014406C" w:rsidRDefault="0014406C" w:rsidP="0014406C">
            <w:r>
              <w:t>41091</w:t>
            </w:r>
            <w:r>
              <w:tab/>
              <w:t>F</w:t>
            </w:r>
            <w:r>
              <w:tab/>
              <w:t>122</w:t>
            </w:r>
            <w:r>
              <w:tab/>
              <w:t>0</w:t>
            </w:r>
            <w:r>
              <w:tab/>
              <w:t>3657</w:t>
            </w:r>
            <w:r>
              <w:tab/>
              <w:t>5</w:t>
            </w:r>
            <w:r>
              <w:tab/>
              <w:t>76</w:t>
            </w:r>
          </w:p>
          <w:p w14:paraId="70478657" w14:textId="42E8E731" w:rsidR="0014406C" w:rsidRDefault="0014406C" w:rsidP="0014406C">
            <w:pPr>
              <w:spacing w:after="160" w:line="259" w:lineRule="auto"/>
            </w:pPr>
            <w:r>
              <w:t>41081</w:t>
            </w:r>
            <w:r>
              <w:tab/>
              <w:t>F</w:t>
            </w:r>
            <w:r>
              <w:tab/>
              <w:t>122</w:t>
            </w:r>
            <w:r>
              <w:tab/>
              <w:t>0</w:t>
            </w:r>
            <w:r>
              <w:tab/>
              <w:t>1481</w:t>
            </w:r>
            <w:r>
              <w:tab/>
              <w:t>2</w:t>
            </w:r>
            <w:r>
              <w:tab/>
              <w:t>80</w:t>
            </w:r>
          </w:p>
        </w:tc>
        <w:tc>
          <w:tcPr>
            <w:tcW w:w="3117" w:type="dxa"/>
          </w:tcPr>
          <w:p w14:paraId="767A566E" w14:textId="4AF9224E" w:rsidR="0014406C" w:rsidRDefault="0014406C" w:rsidP="00220DCA"/>
        </w:tc>
      </w:tr>
      <w:tr w:rsidR="0014406C" w14:paraId="34101681" w14:textId="77777777" w:rsidTr="00220DCA">
        <w:tc>
          <w:tcPr>
            <w:tcW w:w="535" w:type="dxa"/>
          </w:tcPr>
          <w:p w14:paraId="56BF8ECD" w14:textId="77777777" w:rsidR="0014406C" w:rsidRDefault="0014406C" w:rsidP="00220DCA">
            <w:r>
              <w:t>2</w:t>
            </w:r>
          </w:p>
        </w:tc>
        <w:tc>
          <w:tcPr>
            <w:tcW w:w="5698" w:type="dxa"/>
          </w:tcPr>
          <w:p w14:paraId="0DD623BF" w14:textId="7F92C7F0" w:rsidR="0014406C" w:rsidRDefault="0014406C" w:rsidP="00220DCA">
            <w:r w:rsidRPr="00A0534C">
              <w:rPr>
                <w:highlight w:val="red"/>
              </w:rPr>
              <w:t>Create summary statistics of the data. Show the data structure.</w:t>
            </w:r>
            <w:r w:rsidRPr="00A0534C">
              <w:t xml:space="preserve"> </w:t>
            </w:r>
            <w:r w:rsidRPr="00A0534C">
              <w:rPr>
                <w:highlight w:val="green"/>
              </w:rPr>
              <w:t xml:space="preserve">This file contains information about heart attack patients. </w:t>
            </w:r>
          </w:p>
        </w:tc>
        <w:tc>
          <w:tcPr>
            <w:tcW w:w="3117" w:type="dxa"/>
          </w:tcPr>
          <w:p w14:paraId="6B25FE9F" w14:textId="77777777" w:rsidR="0014406C" w:rsidRDefault="0014406C" w:rsidP="00220DCA">
            <w:r>
              <w:t xml:space="preserve">Revise the first prompt. </w:t>
            </w:r>
          </w:p>
          <w:p w14:paraId="2BA6085C" w14:textId="77777777" w:rsidR="0014406C" w:rsidRDefault="0014406C" w:rsidP="00220DCA"/>
          <w:p w14:paraId="1B9B68CC" w14:textId="77777777" w:rsidR="0014406C" w:rsidRDefault="0014406C" w:rsidP="00220DCA">
            <w:r>
              <w:t>Resubmit to get a better working version.</w:t>
            </w:r>
          </w:p>
        </w:tc>
      </w:tr>
      <w:tr w:rsidR="0014406C" w14:paraId="6DEEB1B3" w14:textId="77777777" w:rsidTr="00220DCA">
        <w:tc>
          <w:tcPr>
            <w:tcW w:w="535" w:type="dxa"/>
          </w:tcPr>
          <w:p w14:paraId="53AFCABD" w14:textId="77777777" w:rsidR="0014406C" w:rsidRDefault="0014406C" w:rsidP="00220DCA">
            <w:r>
              <w:t>4</w:t>
            </w:r>
          </w:p>
        </w:tc>
        <w:tc>
          <w:tcPr>
            <w:tcW w:w="5698" w:type="dxa"/>
          </w:tcPr>
          <w:p w14:paraId="1A018E47" w14:textId="77777777" w:rsidR="0014406C" w:rsidRPr="003B4D65" w:rsidRDefault="0014406C" w:rsidP="00220DCA">
            <w:r>
              <w:t>Plot the distribution of all numeric variables.</w:t>
            </w:r>
          </w:p>
        </w:tc>
        <w:tc>
          <w:tcPr>
            <w:tcW w:w="3117" w:type="dxa"/>
          </w:tcPr>
          <w:p w14:paraId="48BBF68F" w14:textId="77777777" w:rsidR="0014406C" w:rsidRDefault="0014406C" w:rsidP="00220DCA"/>
        </w:tc>
      </w:tr>
      <w:tr w:rsidR="0014406C" w14:paraId="7F4CFC1D" w14:textId="77777777" w:rsidTr="00220DCA">
        <w:tc>
          <w:tcPr>
            <w:tcW w:w="535" w:type="dxa"/>
          </w:tcPr>
          <w:p w14:paraId="7924137D" w14:textId="77777777" w:rsidR="0014406C" w:rsidRDefault="0014406C" w:rsidP="00220DCA">
            <w:r>
              <w:t>5</w:t>
            </w:r>
          </w:p>
        </w:tc>
        <w:tc>
          <w:tcPr>
            <w:tcW w:w="5698" w:type="dxa"/>
          </w:tcPr>
          <w:p w14:paraId="780C9F2A" w14:textId="77777777" w:rsidR="0014406C" w:rsidRDefault="0014406C" w:rsidP="00220DCA">
            <w:r>
              <w:t xml:space="preserve">Create a density plot of age, separated by sex. </w:t>
            </w:r>
          </w:p>
        </w:tc>
        <w:tc>
          <w:tcPr>
            <w:tcW w:w="3117" w:type="dxa"/>
          </w:tcPr>
          <w:p w14:paraId="1742F8BC" w14:textId="77777777" w:rsidR="0014406C" w:rsidRDefault="0014406C" w:rsidP="00220DCA"/>
        </w:tc>
      </w:tr>
      <w:tr w:rsidR="0014406C" w14:paraId="720C0CBF" w14:textId="77777777" w:rsidTr="00220DCA">
        <w:tc>
          <w:tcPr>
            <w:tcW w:w="535" w:type="dxa"/>
          </w:tcPr>
          <w:p w14:paraId="4770F11A" w14:textId="77777777" w:rsidR="0014406C" w:rsidRDefault="0014406C" w:rsidP="00220DCA"/>
        </w:tc>
        <w:tc>
          <w:tcPr>
            <w:tcW w:w="5698" w:type="dxa"/>
          </w:tcPr>
          <w:p w14:paraId="52DE42FE" w14:textId="77777777" w:rsidR="0014406C" w:rsidRDefault="0014406C" w:rsidP="00220DCA">
            <w:r>
              <w:t xml:space="preserve">Split that by died. </w:t>
            </w:r>
          </w:p>
        </w:tc>
        <w:tc>
          <w:tcPr>
            <w:tcW w:w="3117" w:type="dxa"/>
          </w:tcPr>
          <w:p w14:paraId="33BCEE3B" w14:textId="77777777" w:rsidR="0014406C" w:rsidRDefault="0014406C" w:rsidP="00220DCA"/>
        </w:tc>
      </w:tr>
    </w:tbl>
    <w:p w14:paraId="27D170D2" w14:textId="77777777" w:rsidR="00564F2E" w:rsidRDefault="00564F2E" w:rsidP="00564F2E"/>
    <w:p w14:paraId="0A831611" w14:textId="74E77F1C" w:rsidR="00DC669E" w:rsidRDefault="00DC669E" w:rsidP="00DC669E">
      <w:pPr>
        <w:pStyle w:val="Heading1"/>
      </w:pPr>
      <w:r>
        <w:t>Activity 7: Use ChatGPT to develop strategies. And write promp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380"/>
        <w:gridCol w:w="1435"/>
      </w:tblGrid>
      <w:tr w:rsidR="00DC669E" w14:paraId="33C651C5" w14:textId="77777777" w:rsidTr="00D93871">
        <w:tc>
          <w:tcPr>
            <w:tcW w:w="535" w:type="dxa"/>
          </w:tcPr>
          <w:p w14:paraId="03DA4E5E" w14:textId="77777777" w:rsidR="00DC669E" w:rsidRDefault="00DC669E" w:rsidP="00220DCA"/>
        </w:tc>
        <w:tc>
          <w:tcPr>
            <w:tcW w:w="7380" w:type="dxa"/>
          </w:tcPr>
          <w:p w14:paraId="68FD264A" w14:textId="77777777" w:rsidR="00DC669E" w:rsidRDefault="00DC669E" w:rsidP="00220DCA">
            <w:r>
              <w:t>Prompts</w:t>
            </w:r>
          </w:p>
        </w:tc>
        <w:tc>
          <w:tcPr>
            <w:tcW w:w="1435" w:type="dxa"/>
          </w:tcPr>
          <w:p w14:paraId="52B2E349" w14:textId="77777777" w:rsidR="00DC669E" w:rsidRDefault="00DC669E" w:rsidP="00220DCA">
            <w:r>
              <w:t>Note</w:t>
            </w:r>
          </w:p>
        </w:tc>
      </w:tr>
      <w:tr w:rsidR="00DC669E" w14:paraId="674486C6" w14:textId="77777777" w:rsidTr="00D93871">
        <w:tc>
          <w:tcPr>
            <w:tcW w:w="535" w:type="dxa"/>
          </w:tcPr>
          <w:p w14:paraId="60CD2597" w14:textId="77777777" w:rsidR="00DC669E" w:rsidRDefault="00DC669E" w:rsidP="00220DCA"/>
        </w:tc>
        <w:tc>
          <w:tcPr>
            <w:tcW w:w="7380" w:type="dxa"/>
          </w:tcPr>
          <w:p w14:paraId="3927F1C4" w14:textId="045C73F5" w:rsidR="00DC669E" w:rsidRDefault="00DC669E" w:rsidP="00220DCA">
            <w:r w:rsidRPr="00A0534C">
              <w:rPr>
                <w:highlight w:val="yellow"/>
              </w:rPr>
              <w:t>Act as an experienced data scientist.</w:t>
            </w:r>
            <w:r>
              <w:t xml:space="preserve"> </w:t>
            </w:r>
            <w:r>
              <w:rPr>
                <w:highlight w:val="red"/>
              </w:rPr>
              <w:t>Give me detailed steps for exploratory analysis for a</w:t>
            </w:r>
            <w:r w:rsidRPr="00A0534C">
              <w:rPr>
                <w:highlight w:val="green"/>
              </w:rPr>
              <w:t xml:space="preserve"> file containing information about heart attack patients. These columns are numeric variables: 'charges', 'length', and 'age'. These columns are categorical variables: 'diagnosis', 'sex', 'outcome', and 'died’. The length column indicates the length of the hospital stay.</w:t>
            </w:r>
            <w:r>
              <w:t xml:space="preserve">   </w:t>
            </w:r>
          </w:p>
        </w:tc>
        <w:tc>
          <w:tcPr>
            <w:tcW w:w="1435" w:type="dxa"/>
          </w:tcPr>
          <w:p w14:paraId="4C72B2DC" w14:textId="08AF3E64" w:rsidR="00DC669E" w:rsidRDefault="00DC669E" w:rsidP="00220DCA">
            <w:r>
              <w:t xml:space="preserve">Use in a separate </w:t>
            </w:r>
            <w:proofErr w:type="gramStart"/>
            <w:r>
              <w:t>chat  ---</w:t>
            </w:r>
            <w:proofErr w:type="gramEnd"/>
            <w:r>
              <w:t xml:space="preserve"> an agent!</w:t>
            </w:r>
          </w:p>
        </w:tc>
      </w:tr>
      <w:tr w:rsidR="00DC669E" w14:paraId="4E93EC9E" w14:textId="77777777" w:rsidTr="00D93871">
        <w:tc>
          <w:tcPr>
            <w:tcW w:w="535" w:type="dxa"/>
          </w:tcPr>
          <w:p w14:paraId="5A3BBBC5" w14:textId="77777777" w:rsidR="00DC669E" w:rsidRDefault="00DC669E" w:rsidP="00220DCA">
            <w:r>
              <w:t>1</w:t>
            </w:r>
          </w:p>
        </w:tc>
        <w:tc>
          <w:tcPr>
            <w:tcW w:w="7380" w:type="dxa"/>
          </w:tcPr>
          <w:p w14:paraId="409F602A" w14:textId="250E2953" w:rsidR="00DC669E" w:rsidRDefault="00DC669E" w:rsidP="00220DCA">
            <w:pPr>
              <w:spacing w:after="160" w:line="259" w:lineRule="auto"/>
            </w:pPr>
            <w:r w:rsidRPr="00A0534C">
              <w:rPr>
                <w:highlight w:val="yellow"/>
              </w:rPr>
              <w:t>Act as an experienced data scientist.</w:t>
            </w:r>
            <w:r>
              <w:t xml:space="preserve"> </w:t>
            </w:r>
            <w:r>
              <w:rPr>
                <w:highlight w:val="red"/>
              </w:rPr>
              <w:t xml:space="preserve">Give me detailed steps to build and test a model to predict patient survival based on </w:t>
            </w:r>
            <w:r w:rsidRPr="00A0534C">
              <w:rPr>
                <w:highlight w:val="green"/>
              </w:rPr>
              <w:t xml:space="preserve">file </w:t>
            </w:r>
            <w:r>
              <w:rPr>
                <w:highlight w:val="green"/>
              </w:rPr>
              <w:t>containing</w:t>
            </w:r>
            <w:r w:rsidRPr="00A0534C">
              <w:rPr>
                <w:highlight w:val="green"/>
              </w:rPr>
              <w:t xml:space="preserve"> information about heart attack patients. These columns are numeric variables: 'charges', 'length', and 'age'. These columns are categorical variables: 'diagnosis', 'sex', 'outcome', and 'died’. The length column indicates the length of the hospital stay.</w:t>
            </w:r>
            <w:r>
              <w:t xml:space="preserve">   </w:t>
            </w:r>
          </w:p>
        </w:tc>
        <w:tc>
          <w:tcPr>
            <w:tcW w:w="1435" w:type="dxa"/>
          </w:tcPr>
          <w:p w14:paraId="3D38FECE" w14:textId="2B542541" w:rsidR="00DC669E" w:rsidRDefault="00DC669E" w:rsidP="00220DCA"/>
        </w:tc>
      </w:tr>
    </w:tbl>
    <w:p w14:paraId="02B1E71C" w14:textId="77777777" w:rsidR="00DC669E" w:rsidRDefault="00DC669E" w:rsidP="00564F2E"/>
    <w:p w14:paraId="7E67B528" w14:textId="4015E6C4" w:rsidR="00E2416F" w:rsidRDefault="00E2416F" w:rsidP="00564F2E">
      <w:pPr>
        <w:pStyle w:val="Heading1"/>
      </w:pPr>
      <w:r>
        <w:t>Activity</w:t>
      </w:r>
      <w:r w:rsidR="00C16F11">
        <w:t xml:space="preserve"> </w:t>
      </w:r>
      <w:r w:rsidR="00DC669E">
        <w:t>8</w:t>
      </w:r>
      <w:r>
        <w:t xml:space="preserve">: Create a shiny </w:t>
      </w:r>
      <w:proofErr w:type="gramStart"/>
      <w:r>
        <w:t>app</w:t>
      </w:r>
      <w:proofErr w:type="gramEnd"/>
    </w:p>
    <w:p w14:paraId="1EC1F965" w14:textId="77777777" w:rsidR="00E2416F" w:rsidRDefault="00E2416F" w:rsidP="00E2416F">
      <w:r>
        <w:t xml:space="preserve">Prerequisite:  </w:t>
      </w:r>
    </w:p>
    <w:p w14:paraId="4C616FD3" w14:textId="3EEA6D42" w:rsidR="00E2416F" w:rsidRDefault="00E2416F" w:rsidP="00E2416F">
      <w:pPr>
        <w:pStyle w:val="ListParagraph"/>
        <w:numPr>
          <w:ilvl w:val="0"/>
          <w:numId w:val="14"/>
        </w:numPr>
      </w:pPr>
      <w:r>
        <w:t>ChatGPT</w:t>
      </w:r>
    </w:p>
    <w:p w14:paraId="1EFC5399" w14:textId="21A27829" w:rsidR="00E2416F" w:rsidRDefault="00E2416F" w:rsidP="00E26C98">
      <w:pPr>
        <w:pStyle w:val="ListParagraph"/>
        <w:numPr>
          <w:ilvl w:val="0"/>
          <w:numId w:val="14"/>
        </w:numPr>
      </w:pPr>
      <w:r>
        <w:t xml:space="preserve">RStudio </w:t>
      </w:r>
    </w:p>
    <w:p w14:paraId="21177395" w14:textId="5256BDF2" w:rsidR="00E2416F" w:rsidRDefault="00E2416F" w:rsidP="00E2416F">
      <w:r>
        <w:lastRenderedPageBreak/>
        <w:t>Show the distribution of charges by patient characteristics.</w:t>
      </w:r>
    </w:p>
    <w:p w14:paraId="379834C0" w14:textId="77777777" w:rsidR="00F919AC" w:rsidRDefault="00F919AC" w:rsidP="00E2416F"/>
    <w:p w14:paraId="76373B3E" w14:textId="77777777" w:rsidR="00F919AC" w:rsidRDefault="00F919AC" w:rsidP="00E241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470"/>
        <w:gridCol w:w="1345"/>
      </w:tblGrid>
      <w:tr w:rsidR="00E2416F" w14:paraId="0AF97E52" w14:textId="77777777" w:rsidTr="00F919AC">
        <w:tc>
          <w:tcPr>
            <w:tcW w:w="535" w:type="dxa"/>
          </w:tcPr>
          <w:p w14:paraId="32551671" w14:textId="77777777" w:rsidR="00E2416F" w:rsidRDefault="00E2416F" w:rsidP="00220DCA"/>
        </w:tc>
        <w:tc>
          <w:tcPr>
            <w:tcW w:w="7470" w:type="dxa"/>
          </w:tcPr>
          <w:p w14:paraId="054AB36A" w14:textId="77777777" w:rsidR="00E2416F" w:rsidRDefault="00E2416F" w:rsidP="00220DCA">
            <w:r>
              <w:t>Prompts</w:t>
            </w:r>
          </w:p>
        </w:tc>
        <w:tc>
          <w:tcPr>
            <w:tcW w:w="1345" w:type="dxa"/>
          </w:tcPr>
          <w:p w14:paraId="1DD18C21" w14:textId="77777777" w:rsidR="00E2416F" w:rsidRDefault="00E2416F" w:rsidP="00220DCA">
            <w:r>
              <w:t>Note</w:t>
            </w:r>
          </w:p>
        </w:tc>
      </w:tr>
      <w:tr w:rsidR="00E2416F" w14:paraId="751A8C80" w14:textId="77777777" w:rsidTr="00F919AC">
        <w:tc>
          <w:tcPr>
            <w:tcW w:w="535" w:type="dxa"/>
          </w:tcPr>
          <w:p w14:paraId="206FC956" w14:textId="77777777" w:rsidR="00E2416F" w:rsidRDefault="00E2416F" w:rsidP="00220DCA">
            <w:r>
              <w:t>1</w:t>
            </w:r>
          </w:p>
        </w:tc>
        <w:tc>
          <w:tcPr>
            <w:tcW w:w="7470" w:type="dxa"/>
          </w:tcPr>
          <w:p w14:paraId="7B8BAEE5" w14:textId="732A34DE" w:rsidR="00E2416F" w:rsidRDefault="00E2416F" w:rsidP="00220DCA">
            <w:pPr>
              <w:spacing w:after="160" w:line="259" w:lineRule="auto"/>
            </w:pPr>
            <w:r w:rsidRPr="00A0534C">
              <w:rPr>
                <w:highlight w:val="yellow"/>
              </w:rPr>
              <w:t>Act as an experienced data scientist.</w:t>
            </w:r>
            <w:r>
              <w:t xml:space="preserve"> </w:t>
            </w:r>
            <w:r w:rsidRPr="00A0534C">
              <w:rPr>
                <w:highlight w:val="red"/>
              </w:rPr>
              <w:t xml:space="preserve">Write R code that I can use to </w:t>
            </w:r>
            <w:r>
              <w:rPr>
                <w:highlight w:val="red"/>
              </w:rPr>
              <w:t>create a Shiny app using</w:t>
            </w:r>
            <w:r w:rsidRPr="00A0534C">
              <w:rPr>
                <w:highlight w:val="red"/>
              </w:rPr>
              <w:t xml:space="preserve"> data on my laptop.</w:t>
            </w:r>
            <w:r w:rsidRPr="000360EB">
              <w:t xml:space="preserve"> </w:t>
            </w:r>
            <w:r>
              <w:t xml:space="preserve"> </w:t>
            </w:r>
            <w:r w:rsidRPr="00A0534C">
              <w:rPr>
                <w:highlight w:val="red"/>
              </w:rPr>
              <w:t>Read the file heartatk4R.csv in the current folder</w:t>
            </w:r>
            <w:r>
              <w:t xml:space="preserve">. </w:t>
            </w:r>
            <w:r w:rsidRPr="00A0534C">
              <w:rPr>
                <w:highlight w:val="green"/>
              </w:rPr>
              <w:t>This file contains information about heart attack patients. These columns are numeric variables: 'charges', 'length', and 'age'. These columns are categorical variables: 'diagnosis', 'sex', 'outcome', and 'died’. The length column indicates the length of the hospital stay.</w:t>
            </w:r>
            <w:r>
              <w:t xml:space="preserve">   </w:t>
            </w:r>
            <w:r w:rsidRPr="00E2416F">
              <w:rPr>
                <w:highlight w:val="red"/>
              </w:rPr>
              <w:t>Remove rows with missing values. In the side bar, show a checkbox for sex, either F for female or M for male. In the main panel, show a density plot of charges in patients who are either female or male.</w:t>
            </w:r>
            <w:r>
              <w:t xml:space="preserve"> </w:t>
            </w:r>
          </w:p>
        </w:tc>
        <w:tc>
          <w:tcPr>
            <w:tcW w:w="1345" w:type="dxa"/>
          </w:tcPr>
          <w:p w14:paraId="38C19269" w14:textId="77777777" w:rsidR="00E2416F" w:rsidRDefault="00E2416F" w:rsidP="00220DCA">
            <w:r>
              <w:t>Change to Python for Python</w:t>
            </w:r>
          </w:p>
        </w:tc>
      </w:tr>
      <w:tr w:rsidR="00E2416F" w14:paraId="3783EE6F" w14:textId="77777777" w:rsidTr="00F919AC">
        <w:tc>
          <w:tcPr>
            <w:tcW w:w="535" w:type="dxa"/>
          </w:tcPr>
          <w:p w14:paraId="168CF9D9" w14:textId="77777777" w:rsidR="00E2416F" w:rsidRDefault="00E2416F" w:rsidP="00220DCA">
            <w:r>
              <w:t>2</w:t>
            </w:r>
          </w:p>
        </w:tc>
        <w:tc>
          <w:tcPr>
            <w:tcW w:w="7470" w:type="dxa"/>
          </w:tcPr>
          <w:p w14:paraId="3959AA50" w14:textId="5274F133" w:rsidR="00E2416F" w:rsidRDefault="00E2416F" w:rsidP="00220DCA">
            <w:r>
              <w:t xml:space="preserve">When the app starts, it shows the distribution of males by default. The check box is mutually exclusive. When a gender is selected, the distribution for that gender is shown. </w:t>
            </w:r>
          </w:p>
        </w:tc>
        <w:tc>
          <w:tcPr>
            <w:tcW w:w="1345" w:type="dxa"/>
          </w:tcPr>
          <w:p w14:paraId="0C83CE09" w14:textId="7E677925" w:rsidR="00E2416F" w:rsidRDefault="00E2416F" w:rsidP="00220DCA"/>
        </w:tc>
      </w:tr>
      <w:tr w:rsidR="00E2416F" w14:paraId="2C9E8332" w14:textId="77777777" w:rsidTr="00F919AC">
        <w:tc>
          <w:tcPr>
            <w:tcW w:w="535" w:type="dxa"/>
          </w:tcPr>
          <w:p w14:paraId="5B5EF6E2" w14:textId="77777777" w:rsidR="00E2416F" w:rsidRDefault="00E2416F" w:rsidP="00220DCA">
            <w:r>
              <w:t>3</w:t>
            </w:r>
          </w:p>
        </w:tc>
        <w:tc>
          <w:tcPr>
            <w:tcW w:w="7470" w:type="dxa"/>
          </w:tcPr>
          <w:p w14:paraId="65321EC8" w14:textId="50F18AFA" w:rsidR="00E2416F" w:rsidRPr="003B4D65" w:rsidRDefault="009E02E0" w:rsidP="00220DCA">
            <w:pPr>
              <w:spacing w:after="160" w:line="259" w:lineRule="auto"/>
            </w:pPr>
            <w:r w:rsidRPr="009E02E0">
              <w:t xml:space="preserve">To further specify a sub-population of patients, enable the user to select </w:t>
            </w:r>
            <w:r>
              <w:t>one of</w:t>
            </w:r>
            <w:r w:rsidRPr="009E02E0">
              <w:t xml:space="preserve"> the many diagnosis codes. And show the distribution of charges.</w:t>
            </w:r>
          </w:p>
        </w:tc>
        <w:tc>
          <w:tcPr>
            <w:tcW w:w="1345" w:type="dxa"/>
          </w:tcPr>
          <w:p w14:paraId="4ED3C0F6" w14:textId="77777777" w:rsidR="00E2416F" w:rsidRDefault="00E2416F" w:rsidP="00220DCA"/>
        </w:tc>
      </w:tr>
      <w:tr w:rsidR="00E2416F" w14:paraId="6D508F01" w14:textId="77777777" w:rsidTr="00F919AC">
        <w:tc>
          <w:tcPr>
            <w:tcW w:w="535" w:type="dxa"/>
          </w:tcPr>
          <w:p w14:paraId="581BE93C" w14:textId="77777777" w:rsidR="00E2416F" w:rsidRDefault="00E2416F" w:rsidP="00220DCA">
            <w:r>
              <w:t>4</w:t>
            </w:r>
          </w:p>
        </w:tc>
        <w:tc>
          <w:tcPr>
            <w:tcW w:w="7470" w:type="dxa"/>
          </w:tcPr>
          <w:p w14:paraId="41CF74FE" w14:textId="0CB0C791" w:rsidR="00E2416F" w:rsidRPr="003B4D65" w:rsidRDefault="009E02E0" w:rsidP="00220DCA">
            <w:r>
              <w:t>Similarly, enable users to select died and outcome status.</w:t>
            </w:r>
          </w:p>
        </w:tc>
        <w:tc>
          <w:tcPr>
            <w:tcW w:w="1345" w:type="dxa"/>
          </w:tcPr>
          <w:p w14:paraId="4EC81814" w14:textId="77777777" w:rsidR="00E2416F" w:rsidRDefault="00E2416F" w:rsidP="00220DCA"/>
        </w:tc>
      </w:tr>
      <w:tr w:rsidR="00E2416F" w14:paraId="2551E831" w14:textId="77777777" w:rsidTr="00F919AC">
        <w:tc>
          <w:tcPr>
            <w:tcW w:w="535" w:type="dxa"/>
          </w:tcPr>
          <w:p w14:paraId="468B0E1A" w14:textId="77777777" w:rsidR="00E2416F" w:rsidRDefault="00E2416F" w:rsidP="00220DCA">
            <w:r>
              <w:t>5</w:t>
            </w:r>
          </w:p>
        </w:tc>
        <w:tc>
          <w:tcPr>
            <w:tcW w:w="7470" w:type="dxa"/>
          </w:tcPr>
          <w:p w14:paraId="22825E46" w14:textId="629F78D9" w:rsidR="009E02E0" w:rsidRPr="009E02E0" w:rsidRDefault="009E02E0" w:rsidP="009E02E0">
            <w:r w:rsidRPr="009E02E0">
              <w:t>Add a similar plot of length of stay for the selected population</w:t>
            </w:r>
            <w:r>
              <w:t>.</w:t>
            </w:r>
          </w:p>
          <w:p w14:paraId="5FA8D548" w14:textId="643363A3" w:rsidR="00E2416F" w:rsidRDefault="00E2416F" w:rsidP="00220DCA"/>
        </w:tc>
        <w:tc>
          <w:tcPr>
            <w:tcW w:w="1345" w:type="dxa"/>
          </w:tcPr>
          <w:p w14:paraId="6B0B2330" w14:textId="77777777" w:rsidR="00E2416F" w:rsidRDefault="00E2416F" w:rsidP="00220DCA"/>
        </w:tc>
      </w:tr>
      <w:tr w:rsidR="00E2416F" w14:paraId="2ED47C94" w14:textId="77777777" w:rsidTr="00F919AC">
        <w:tc>
          <w:tcPr>
            <w:tcW w:w="535" w:type="dxa"/>
          </w:tcPr>
          <w:p w14:paraId="52456E1A" w14:textId="1790F29D" w:rsidR="00E2416F" w:rsidRDefault="009E02E0" w:rsidP="00220DCA">
            <w:r>
              <w:t>6</w:t>
            </w:r>
          </w:p>
        </w:tc>
        <w:tc>
          <w:tcPr>
            <w:tcW w:w="7470" w:type="dxa"/>
          </w:tcPr>
          <w:p w14:paraId="4C9DAE2A" w14:textId="51C5CC92" w:rsidR="00E2416F" w:rsidRDefault="009E02E0" w:rsidP="00220DCA">
            <w:r>
              <w:t>For the selected population, calculate and show the average and median charges, along side with 95% confidence interval.</w:t>
            </w:r>
          </w:p>
        </w:tc>
        <w:tc>
          <w:tcPr>
            <w:tcW w:w="1345" w:type="dxa"/>
          </w:tcPr>
          <w:p w14:paraId="582F6F7A" w14:textId="77777777" w:rsidR="00E2416F" w:rsidRDefault="00E2416F" w:rsidP="00220DCA"/>
        </w:tc>
      </w:tr>
    </w:tbl>
    <w:p w14:paraId="78771CCF" w14:textId="77777777" w:rsidR="00E2416F" w:rsidRDefault="00E2416F" w:rsidP="00E2416F"/>
    <w:p w14:paraId="7458D322" w14:textId="5156DFA3" w:rsidR="00E26C98" w:rsidRDefault="00E26C98" w:rsidP="00E26C98">
      <w:pPr>
        <w:pStyle w:val="Heading1"/>
      </w:pPr>
      <w:r>
        <w:t>Activity</w:t>
      </w:r>
      <w:r w:rsidR="00C16F11">
        <w:t xml:space="preserve"> </w:t>
      </w:r>
      <w:r w:rsidR="00DC669E">
        <w:t>9</w:t>
      </w:r>
      <w:r>
        <w:t>: RTutor</w:t>
      </w:r>
    </w:p>
    <w:p w14:paraId="327A655C" w14:textId="2430FF5E" w:rsidR="00564F2E" w:rsidRDefault="00564F2E" w:rsidP="00564F2E">
      <w:r>
        <w:t xml:space="preserve">Go to </w:t>
      </w:r>
      <w:hyperlink r:id="rId11" w:history="1">
        <w:r w:rsidRPr="00833504">
          <w:rPr>
            <w:rStyle w:val="Hyperlink"/>
          </w:rPr>
          <w:t>https://RTutor.ai</w:t>
        </w:r>
      </w:hyperlink>
      <w:r>
        <w:t xml:space="preserve"> </w:t>
      </w:r>
    </w:p>
    <w:p w14:paraId="45AA8536" w14:textId="41BD241D" w:rsidR="00564F2E" w:rsidRDefault="00564F2E" w:rsidP="00564F2E">
      <w:r>
        <w:t>Upload the heartatk.csv file.</w:t>
      </w:r>
    </w:p>
    <w:p w14:paraId="6A5504DD" w14:textId="003B9E09" w:rsidR="00564F2E" w:rsidRDefault="00564F2E" w:rsidP="00564F2E">
      <w:r>
        <w:t xml:space="preserve">Go to EDA, generate report. </w:t>
      </w:r>
    </w:p>
    <w:p w14:paraId="63B3C5AC" w14:textId="5FD786A3" w:rsidR="00564F2E" w:rsidRPr="00564F2E" w:rsidRDefault="00564F2E" w:rsidP="00564F2E">
      <w:pPr>
        <w:pStyle w:val="Heading1"/>
        <w:numPr>
          <w:ilvl w:val="0"/>
          <w:numId w:val="18"/>
        </w:numPr>
        <w:spacing w:before="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564F2E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Show me the distribution of charges.        </w:t>
      </w:r>
    </w:p>
    <w:p w14:paraId="02B355BE" w14:textId="77777777" w:rsidR="00564F2E" w:rsidRPr="00564F2E" w:rsidRDefault="00564F2E" w:rsidP="00564F2E">
      <w:pPr>
        <w:pStyle w:val="Heading1"/>
        <w:numPr>
          <w:ilvl w:val="0"/>
          <w:numId w:val="18"/>
        </w:numPr>
        <w:spacing w:before="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564F2E">
        <w:rPr>
          <w:rFonts w:asciiTheme="minorHAnsi" w:eastAsiaTheme="minorEastAsia" w:hAnsiTheme="minorHAnsi" w:cstheme="minorBidi"/>
          <w:color w:val="auto"/>
          <w:sz w:val="22"/>
          <w:szCs w:val="22"/>
        </w:rPr>
        <w:t>Plot the distribution of age by sex and outcome.</w:t>
      </w:r>
    </w:p>
    <w:p w14:paraId="34ED0FF9" w14:textId="77777777" w:rsidR="00564F2E" w:rsidRPr="00564F2E" w:rsidRDefault="00564F2E" w:rsidP="00564F2E">
      <w:pPr>
        <w:pStyle w:val="Heading1"/>
        <w:numPr>
          <w:ilvl w:val="0"/>
          <w:numId w:val="18"/>
        </w:numPr>
        <w:spacing w:before="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564F2E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Create a density plot of age by sex. Split into panels by </w:t>
      </w:r>
      <w:proofErr w:type="gramStart"/>
      <w:r w:rsidRPr="00564F2E">
        <w:rPr>
          <w:rFonts w:asciiTheme="minorHAnsi" w:eastAsiaTheme="minorEastAsia" w:hAnsiTheme="minorHAnsi" w:cstheme="minorBidi"/>
          <w:color w:val="auto"/>
          <w:sz w:val="22"/>
          <w:szCs w:val="22"/>
        </w:rPr>
        <w:t>outcome</w:t>
      </w:r>
      <w:proofErr w:type="gramEnd"/>
    </w:p>
    <w:p w14:paraId="058A94E9" w14:textId="77777777" w:rsidR="00564F2E" w:rsidRPr="00564F2E" w:rsidRDefault="00564F2E" w:rsidP="00564F2E">
      <w:pPr>
        <w:pStyle w:val="Heading1"/>
        <w:numPr>
          <w:ilvl w:val="0"/>
          <w:numId w:val="18"/>
        </w:numPr>
        <w:spacing w:before="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564F2E">
        <w:rPr>
          <w:rFonts w:asciiTheme="minorHAnsi" w:eastAsiaTheme="minorEastAsia" w:hAnsiTheme="minorHAnsi" w:cstheme="minorBidi"/>
          <w:color w:val="auto"/>
          <w:sz w:val="22"/>
          <w:szCs w:val="22"/>
        </w:rPr>
        <w:t>Show me the relationship between charges and length.</w:t>
      </w:r>
    </w:p>
    <w:p w14:paraId="307F63C5" w14:textId="3FCB594D" w:rsidR="00564F2E" w:rsidRPr="00564F2E" w:rsidRDefault="00564F2E" w:rsidP="00564F2E">
      <w:pPr>
        <w:pStyle w:val="Heading1"/>
        <w:numPr>
          <w:ilvl w:val="0"/>
          <w:numId w:val="18"/>
        </w:numPr>
        <w:spacing w:before="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564F2E">
        <w:rPr>
          <w:rFonts w:asciiTheme="minorHAnsi" w:eastAsiaTheme="minorEastAsia" w:hAnsiTheme="minorHAnsi" w:cstheme="minorBidi"/>
          <w:color w:val="auto"/>
          <w:sz w:val="22"/>
          <w:szCs w:val="22"/>
        </w:rPr>
        <w:t>remove missing values and calculate the correlation between length and charges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.</w:t>
      </w:r>
    </w:p>
    <w:p w14:paraId="18D78651" w14:textId="44DC3ACD" w:rsidR="00564F2E" w:rsidRDefault="00564F2E" w:rsidP="00564F2E">
      <w:pPr>
        <w:pStyle w:val="ListParagraph"/>
        <w:numPr>
          <w:ilvl w:val="0"/>
          <w:numId w:val="18"/>
        </w:numPr>
        <w:spacing w:after="0"/>
      </w:pPr>
      <w:r w:rsidRPr="00564F2E">
        <w:t>create a regression model to predict charges and show me the diagnostic plots</w:t>
      </w:r>
      <w:r>
        <w:t>.</w:t>
      </w:r>
    </w:p>
    <w:p w14:paraId="50051DBE" w14:textId="2739850A" w:rsidR="00564F2E" w:rsidRDefault="000000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hyperlink r:id="rId12" w:history="1">
        <w:r w:rsidR="00564F2E" w:rsidRPr="00564F2E">
          <w:rPr>
            <w:rStyle w:val="Hyperlink"/>
          </w:rPr>
          <w:t>Video</w:t>
        </w:r>
      </w:hyperlink>
    </w:p>
    <w:p w14:paraId="65B4A30E" w14:textId="6A11C905" w:rsidR="00E26C98" w:rsidRDefault="00E26C98" w:rsidP="00E26C98">
      <w:pPr>
        <w:pStyle w:val="Heading1"/>
      </w:pPr>
      <w:r>
        <w:t>Activity</w:t>
      </w:r>
      <w:r w:rsidR="00C16F11">
        <w:t xml:space="preserve"> </w:t>
      </w:r>
      <w:r w:rsidR="00DC669E">
        <w:t>10</w:t>
      </w:r>
      <w:r>
        <w:t>: Chatlize.ai</w:t>
      </w:r>
    </w:p>
    <w:p w14:paraId="65ADF3EB" w14:textId="433CD594" w:rsidR="00E26C98" w:rsidRDefault="00564F2E" w:rsidP="00E26C98">
      <w:r>
        <w:t xml:space="preserve">Upload the heartatk.csv file. </w:t>
      </w:r>
    </w:p>
    <w:p w14:paraId="479B831D" w14:textId="3A1FEE9E" w:rsidR="00564F2E" w:rsidRPr="00E26C98" w:rsidRDefault="00564F2E" w:rsidP="00E26C98">
      <w:r>
        <w:t>In addition to the default prompt, add this sentence: “</w:t>
      </w:r>
      <w:r w:rsidRPr="00564F2E">
        <w:rPr>
          <w:b/>
          <w:bCs/>
        </w:rPr>
        <w:t>Conduct exploratory data analysis</w:t>
      </w:r>
      <w:r>
        <w:t xml:space="preserve">”.   Check the box next to </w:t>
      </w:r>
      <w:r w:rsidRPr="00564F2E">
        <w:rPr>
          <w:b/>
          <w:bCs/>
        </w:rPr>
        <w:t>Plan</w:t>
      </w:r>
      <w:r>
        <w:t xml:space="preserve">. And then </w:t>
      </w:r>
      <w:r w:rsidRPr="00564F2E">
        <w:rPr>
          <w:b/>
          <w:bCs/>
        </w:rPr>
        <w:t>Submit</w:t>
      </w:r>
      <w:r>
        <w:t xml:space="preserve">. </w:t>
      </w:r>
    </w:p>
    <w:p w14:paraId="7CA38D46" w14:textId="59A045B8" w:rsidR="00387F00" w:rsidRDefault="00347D93" w:rsidP="00E26C98">
      <w:pPr>
        <w:pStyle w:val="Heading1"/>
      </w:pPr>
      <w:r>
        <w:lastRenderedPageBreak/>
        <w:t>Activity</w:t>
      </w:r>
      <w:r w:rsidR="00564F2E">
        <w:t xml:space="preserve"> 1</w:t>
      </w:r>
      <w:r w:rsidR="00DC669E">
        <w:t>1</w:t>
      </w:r>
      <w:r>
        <w:t>: Setup GitHub Copilot in RStudio</w:t>
      </w:r>
    </w:p>
    <w:p w14:paraId="07D6F6A3" w14:textId="339C4BC4" w:rsidR="00347D93" w:rsidRDefault="00347D93" w:rsidP="00557E13">
      <w:r>
        <w:t>From RStudio: Tools &gt; Global Options &gt; Copilot Tab</w:t>
      </w:r>
    </w:p>
    <w:p w14:paraId="18157E17" w14:textId="3EFA2FAB" w:rsidR="00347D93" w:rsidRDefault="00000000" w:rsidP="00557E13">
      <w:hyperlink r:id="rId13" w:history="1">
        <w:r w:rsidR="001C4FE6" w:rsidRPr="001C4FE6">
          <w:rPr>
            <w:rStyle w:val="Hyperlink"/>
          </w:rPr>
          <w:t>Video</w:t>
        </w:r>
      </w:hyperlink>
    </w:p>
    <w:p w14:paraId="6675FC2F" w14:textId="298527A1" w:rsidR="00B374BE" w:rsidRDefault="00B374BE" w:rsidP="00347D93">
      <w:pPr>
        <w:pStyle w:val="Heading1"/>
      </w:pPr>
      <w:r>
        <w:t>Activity</w:t>
      </w:r>
      <w:r w:rsidR="00564F2E">
        <w:t xml:space="preserve"> 1</w:t>
      </w:r>
      <w:r w:rsidR="00DC669E">
        <w:t>2</w:t>
      </w:r>
      <w:r>
        <w:t>: Setup GitHub Copilot in VS Code</w:t>
      </w:r>
    </w:p>
    <w:p w14:paraId="77B8E1CF" w14:textId="77777777" w:rsidR="00B374BE" w:rsidRPr="00B374BE" w:rsidRDefault="00B374BE" w:rsidP="00B374BE">
      <w:pPr>
        <w:spacing w:after="0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Setting up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GitHub Copilot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in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Visual Studio Code (VS Code)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is a straightforward process. Let’s get you started:</w:t>
      </w:r>
    </w:p>
    <w:p w14:paraId="2EAE6B94" w14:textId="3D395EC3" w:rsidR="003B4BAB" w:rsidRPr="003B4BAB" w:rsidRDefault="003B4BAB" w:rsidP="00B374B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Install VS Code.</w:t>
      </w:r>
    </w:p>
    <w:p w14:paraId="0ABBAAE1" w14:textId="23D14770" w:rsidR="00B374BE" w:rsidRPr="00B374BE" w:rsidRDefault="00B374BE" w:rsidP="00B374B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Install the GitHub Copilot Extension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:</w:t>
      </w:r>
    </w:p>
    <w:p w14:paraId="5C9723C6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Open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Visual Studio Code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.</w:t>
      </w:r>
    </w:p>
    <w:p w14:paraId="2D4438F3" w14:textId="57C3D7E2" w:rsidR="00B374BE" w:rsidRPr="00B374BE" w:rsidRDefault="00B374BE" w:rsidP="00B374BE">
      <w:pPr>
        <w:numPr>
          <w:ilvl w:val="1"/>
          <w:numId w:val="11"/>
        </w:numPr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Go to the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Extensions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view by clicking on the square icon on the sidebar.</w:t>
      </w:r>
    </w:p>
    <w:p w14:paraId="2D4989D6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Search for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“GitHub Copilot”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in the search bar.</w:t>
      </w:r>
    </w:p>
    <w:p w14:paraId="79399C1F" w14:textId="77777777" w:rsid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Click the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“Install”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button to add the extension.</w:t>
      </w:r>
    </w:p>
    <w:p w14:paraId="3227591C" w14:textId="77777777" w:rsidR="00B374BE" w:rsidRPr="00B374BE" w:rsidRDefault="00B374BE" w:rsidP="00B374B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 xml:space="preserve">Sign </w:t>
      </w:r>
      <w:proofErr w:type="gramStart"/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in to</w:t>
      </w:r>
      <w:proofErr w:type="gramEnd"/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 xml:space="preserve"> GitHub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:</w:t>
      </w:r>
    </w:p>
    <w:p w14:paraId="2A9246CA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If you haven’t previously authorized VS Code with your GitHub account, you’ll be prompted to sign in.</w:t>
      </w:r>
    </w:p>
    <w:p w14:paraId="48B26F07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In your browser, GitHub will request the necessary permissions for GitHub Copilot.</w:t>
      </w:r>
    </w:p>
    <w:p w14:paraId="005A2980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Approve these permissions by selecting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“Authorize Visual Studio Code”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.</w:t>
      </w:r>
    </w:p>
    <w:p w14:paraId="1DF6D1B1" w14:textId="77777777" w:rsidR="00B374BE" w:rsidRPr="00B374BE" w:rsidRDefault="00B374BE" w:rsidP="00B374BE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Activate Your Free Trial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:</w:t>
      </w:r>
    </w:p>
    <w:p w14:paraId="20D74401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If you haven’t already activated your free trial for Copilot, the extension will notify you in VS Code.</w:t>
      </w:r>
    </w:p>
    <w:p w14:paraId="7D588DE9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Select 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“Signup for GitHub Copilot”</w:t>
      </w: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 to activate your trial.</w:t>
      </w:r>
    </w:p>
    <w:p w14:paraId="494922A6" w14:textId="77777777" w:rsidR="00B374BE" w:rsidRPr="00B374BE" w:rsidRDefault="00B374BE" w:rsidP="00B374BE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 w:rsidRPr="00B374BE"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>You can learn more about billing for Copilot in the GitHub Copilot documentation.</w:t>
      </w:r>
    </w:p>
    <w:p w14:paraId="20D7CAD3" w14:textId="77777777" w:rsidR="00B374BE" w:rsidRPr="00B374BE" w:rsidRDefault="00B374BE" w:rsidP="00B374B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11111"/>
          <w:kern w:val="0"/>
          <w14:ligatures w14:val="none"/>
        </w:rPr>
      </w:pPr>
      <w:r>
        <w:rPr>
          <w:rFonts w:ascii="Times New Roman" w:eastAsia="Times New Roman" w:hAnsi="Times New Roman" w:cs="Times New Roman"/>
          <w:color w:val="111111"/>
          <w:kern w:val="0"/>
          <w14:ligatures w14:val="none"/>
        </w:rPr>
        <w:t xml:space="preserve">Install the </w:t>
      </w:r>
      <w:r w:rsidRPr="00B374BE">
        <w:rPr>
          <w:rFonts w:ascii="Times New Roman" w:eastAsia="Times New Roman" w:hAnsi="Times New Roman" w:cs="Times New Roman"/>
          <w:b/>
          <w:bCs/>
          <w:color w:val="111111"/>
          <w:kern w:val="0"/>
          <w14:ligatures w14:val="none"/>
        </w:rPr>
        <w:t>GitHub Copilot Chat Extension</w:t>
      </w:r>
    </w:p>
    <w:p w14:paraId="17CCB7F6" w14:textId="0AA8DC81" w:rsidR="00B374BE" w:rsidRPr="00B374BE" w:rsidRDefault="000A085C" w:rsidP="00557E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More info on </w:t>
      </w:r>
      <w:hyperlink r:id="rId14" w:history="1">
        <w:r w:rsidRPr="000A085C">
          <w:rPr>
            <w:rStyle w:val="Hyperlink"/>
            <w:rFonts w:ascii="Times New Roman" w:hAnsi="Times New Roman" w:cs="Times New Roman"/>
          </w:rPr>
          <w:t>GitHub</w:t>
        </w:r>
      </w:hyperlink>
      <w:r>
        <w:rPr>
          <w:rFonts w:ascii="Times New Roman" w:hAnsi="Times New Roman" w:cs="Times New Roman"/>
        </w:rPr>
        <w:t xml:space="preserve">, </w:t>
      </w:r>
      <w:hyperlink r:id="rId15" w:history="1">
        <w:r w:rsidRPr="000A085C">
          <w:rPr>
            <w:rStyle w:val="Hyperlink"/>
            <w:rFonts w:ascii="Times New Roman" w:hAnsi="Times New Roman" w:cs="Times New Roman"/>
          </w:rPr>
          <w:t>VS Code</w:t>
        </w:r>
      </w:hyperlink>
      <w:r>
        <w:rPr>
          <w:rFonts w:ascii="Times New Roman" w:hAnsi="Times New Roman" w:cs="Times New Roman"/>
        </w:rPr>
        <w:t xml:space="preserve">, </w:t>
      </w:r>
      <w:hyperlink r:id="rId16" w:history="1">
        <w:r w:rsidRPr="000A085C">
          <w:rPr>
            <w:rStyle w:val="Hyperlink"/>
            <w:rFonts w:ascii="Times New Roman" w:hAnsi="Times New Roman" w:cs="Times New Roman"/>
          </w:rPr>
          <w:t>YouTube</w:t>
        </w:r>
      </w:hyperlink>
      <w:r>
        <w:rPr>
          <w:rFonts w:ascii="Times New Roman" w:hAnsi="Times New Roman" w:cs="Times New Roman"/>
        </w:rPr>
        <w:t>.</w:t>
      </w:r>
    </w:p>
    <w:p w14:paraId="30077261" w14:textId="74935DD7" w:rsidR="00387F00" w:rsidRDefault="00387F00" w:rsidP="00347D93">
      <w:pPr>
        <w:pStyle w:val="Heading1"/>
      </w:pPr>
      <w:r>
        <w:t>Activity</w:t>
      </w:r>
      <w:r w:rsidR="00564F2E">
        <w:t xml:space="preserve"> 1</w:t>
      </w:r>
      <w:r w:rsidR="00DC669E">
        <w:t>3</w:t>
      </w:r>
      <w:r>
        <w:t xml:space="preserve">:   </w:t>
      </w:r>
      <w:r w:rsidR="00DD3BAD">
        <w:t xml:space="preserve">Using </w:t>
      </w:r>
      <w:r>
        <w:t>Copilot in VS Code</w:t>
      </w:r>
    </w:p>
    <w:p w14:paraId="5ABEE354" w14:textId="77777777" w:rsidR="003B4BAB" w:rsidRDefault="00387F00" w:rsidP="00A91C69">
      <w:pPr>
        <w:spacing w:after="0"/>
      </w:pPr>
      <w:r>
        <w:t xml:space="preserve">Tips:  </w:t>
      </w:r>
    </w:p>
    <w:p w14:paraId="24BA1BAD" w14:textId="284B1DEF" w:rsidR="003B4BAB" w:rsidRDefault="003B4BAB" w:rsidP="003B4BAB">
      <w:pPr>
        <w:pStyle w:val="ListParagraph"/>
        <w:numPr>
          <w:ilvl w:val="0"/>
          <w:numId w:val="10"/>
        </w:numPr>
      </w:pPr>
      <w:r>
        <w:t>Comment to request code</w:t>
      </w:r>
    </w:p>
    <w:p w14:paraId="281D67AA" w14:textId="2A3DED01" w:rsidR="00387F00" w:rsidRDefault="00387F00" w:rsidP="003B4BAB">
      <w:pPr>
        <w:pStyle w:val="ListParagraph"/>
        <w:numPr>
          <w:ilvl w:val="0"/>
          <w:numId w:val="10"/>
        </w:numPr>
      </w:pPr>
      <w:r>
        <w:t xml:space="preserve">Q&amp;A comment blocks. # q:  </w:t>
      </w:r>
    </w:p>
    <w:p w14:paraId="2AD7EE49" w14:textId="5CF53169" w:rsidR="00387F00" w:rsidRDefault="00387F00" w:rsidP="00387F00">
      <w:pPr>
        <w:pStyle w:val="ListParagraph"/>
        <w:numPr>
          <w:ilvl w:val="0"/>
          <w:numId w:val="10"/>
        </w:numPr>
      </w:pPr>
      <w:r>
        <w:t>Copilot Chat Windows.  Ctrl + Shift + I</w:t>
      </w:r>
    </w:p>
    <w:p w14:paraId="7E34F466" w14:textId="22060368" w:rsidR="00387F00" w:rsidRDefault="00387F00" w:rsidP="00387F00">
      <w:pPr>
        <w:pStyle w:val="ListParagraph"/>
        <w:numPr>
          <w:ilvl w:val="0"/>
          <w:numId w:val="10"/>
        </w:numPr>
      </w:pPr>
      <w:r>
        <w:t xml:space="preserve">Multiple solutions.  Hover, switch between. Ctrl + </w:t>
      </w:r>
      <w:proofErr w:type="gramStart"/>
      <w:r>
        <w:t>Enter</w:t>
      </w:r>
      <w:proofErr w:type="gramEnd"/>
    </w:p>
    <w:p w14:paraId="0C9E0495" w14:textId="6065008E" w:rsidR="00387F00" w:rsidRDefault="00387F00" w:rsidP="00387F00">
      <w:pPr>
        <w:pStyle w:val="ListParagraph"/>
        <w:numPr>
          <w:ilvl w:val="0"/>
          <w:numId w:val="10"/>
        </w:numPr>
      </w:pPr>
      <w:r>
        <w:t>Highlight, right click, Copilot: Explain, Fix, Document, Test</w:t>
      </w:r>
    </w:p>
    <w:p w14:paraId="6AA4B32B" w14:textId="71926BB3" w:rsidR="00DD3BAD" w:rsidRDefault="00387F00" w:rsidP="00DD3BAD">
      <w:pPr>
        <w:pStyle w:val="ListParagraph"/>
        <w:numPr>
          <w:ilvl w:val="0"/>
          <w:numId w:val="10"/>
        </w:numPr>
      </w:pPr>
      <w:r>
        <w:t>Agents @</w:t>
      </w:r>
      <w:proofErr w:type="gramStart"/>
      <w:r>
        <w:t>workspace  @</w:t>
      </w:r>
      <w:proofErr w:type="gramEnd"/>
      <w:r>
        <w:t>vscode</w:t>
      </w:r>
    </w:p>
    <w:p w14:paraId="09612B18" w14:textId="193AA20C" w:rsidR="00DD3BAD" w:rsidRDefault="00000000" w:rsidP="00DD3BAD">
      <w:hyperlink r:id="rId17" w:history="1">
        <w:r w:rsidR="00DD3BAD" w:rsidRPr="009C7927">
          <w:rPr>
            <w:rStyle w:val="Hyperlink"/>
          </w:rPr>
          <w:t>https://youtu.be/2nPoiUJpDaU</w:t>
        </w:r>
      </w:hyperlink>
      <w:r w:rsidR="00DD3BAD">
        <w:t xml:space="preserve">    </w:t>
      </w:r>
      <w:hyperlink r:id="rId18" w:history="1">
        <w:r w:rsidR="00DD3BAD" w:rsidRPr="009C7927">
          <w:rPr>
            <w:rStyle w:val="Hyperlink"/>
          </w:rPr>
          <w:t>https://youtu.be/a2DDYMEPwbE</w:t>
        </w:r>
      </w:hyperlink>
      <w:r w:rsidR="00DD3BAD">
        <w:t xml:space="preserve"> </w:t>
      </w:r>
    </w:p>
    <w:p w14:paraId="773C0194" w14:textId="01A29C66" w:rsidR="00DC669E" w:rsidRDefault="00DC669E" w:rsidP="00DC669E">
      <w:pPr>
        <w:pStyle w:val="Heading1"/>
      </w:pPr>
      <w:r>
        <w:t xml:space="preserve">Activity 14: Documenting, debugging, </w:t>
      </w:r>
      <w:proofErr w:type="gramStart"/>
      <w:r>
        <w:t>testing</w:t>
      </w:r>
      <w:proofErr w:type="gramEnd"/>
    </w:p>
    <w:p w14:paraId="2D1BCF85" w14:textId="77777777" w:rsidR="00F919AC" w:rsidRDefault="00DC669E" w:rsidP="00D93871">
      <w:pPr>
        <w:spacing w:after="0"/>
      </w:pPr>
      <w:r>
        <w:t xml:space="preserve">Prerequisite:  </w:t>
      </w:r>
      <w:r w:rsidR="00D93871">
        <w:t xml:space="preserve"> </w:t>
      </w:r>
    </w:p>
    <w:p w14:paraId="36AA66D6" w14:textId="77777777" w:rsidR="00F919AC" w:rsidRDefault="00DC669E" w:rsidP="00F919AC">
      <w:pPr>
        <w:pStyle w:val="ListParagraph"/>
        <w:numPr>
          <w:ilvl w:val="0"/>
          <w:numId w:val="21"/>
        </w:numPr>
        <w:spacing w:after="0"/>
      </w:pPr>
      <w:r>
        <w:t xml:space="preserve">RStudio or VS </w:t>
      </w:r>
      <w:proofErr w:type="gramStart"/>
      <w:r>
        <w:t>Code</w:t>
      </w:r>
      <w:r w:rsidR="00D93871">
        <w:t>;</w:t>
      </w:r>
      <w:proofErr w:type="gramEnd"/>
      <w:r w:rsidR="00D93871">
        <w:t xml:space="preserve">  </w:t>
      </w:r>
    </w:p>
    <w:p w14:paraId="63E50C07" w14:textId="1EF4F6BD" w:rsidR="00DC669E" w:rsidRDefault="00DC669E" w:rsidP="00F919AC">
      <w:pPr>
        <w:pStyle w:val="ListParagraph"/>
        <w:numPr>
          <w:ilvl w:val="0"/>
          <w:numId w:val="21"/>
        </w:numPr>
        <w:spacing w:after="0"/>
      </w:pPr>
      <w:r>
        <w:t>GitHub copilot or prompting</w:t>
      </w:r>
    </w:p>
    <w:p w14:paraId="4D7B056F" w14:textId="31EC6A6E" w:rsidR="00DC669E" w:rsidRDefault="00DC669E" w:rsidP="00D93871">
      <w:pPr>
        <w:spacing w:after="0"/>
      </w:pPr>
      <w:r>
        <w:t>Learning outcomes:</w:t>
      </w:r>
    </w:p>
    <w:p w14:paraId="22A8E144" w14:textId="4F90097E" w:rsidR="00DC669E" w:rsidRDefault="00DC669E" w:rsidP="00D93871">
      <w:pPr>
        <w:pStyle w:val="ListParagraph"/>
        <w:numPr>
          <w:ilvl w:val="0"/>
          <w:numId w:val="19"/>
        </w:numPr>
        <w:spacing w:after="0"/>
      </w:pPr>
      <w:r>
        <w:t>How to add documentation, test, and debug</w:t>
      </w:r>
    </w:p>
    <w:p w14:paraId="7C0BB764" w14:textId="65830434" w:rsidR="00F919AC" w:rsidRDefault="00DC669E" w:rsidP="007C7727">
      <w:pPr>
        <w:pStyle w:val="ListParagraph"/>
        <w:numPr>
          <w:ilvl w:val="0"/>
          <w:numId w:val="19"/>
        </w:numPr>
        <w:spacing w:after="0"/>
      </w:pPr>
      <w:r>
        <w:t>Inline coding with GitHub Copilot</w:t>
      </w:r>
    </w:p>
    <w:p w14:paraId="34D58CE0" w14:textId="54E3B218" w:rsidR="00D93871" w:rsidRDefault="00D93871" w:rsidP="00A91C69">
      <w:pPr>
        <w:pStyle w:val="ListParagraph"/>
        <w:numPr>
          <w:ilvl w:val="0"/>
          <w:numId w:val="20"/>
        </w:numPr>
        <w:spacing w:after="0"/>
      </w:pPr>
      <w:r>
        <w:t>#</w:t>
      </w:r>
      <w:r w:rsidR="00A91C69">
        <w:t xml:space="preserve"> </w:t>
      </w:r>
      <w:r>
        <w:t>Write a function to return the number of days between two dates.</w:t>
      </w:r>
    </w:p>
    <w:p w14:paraId="7F8A40D8" w14:textId="77777777" w:rsidR="00D93871" w:rsidRDefault="00D93871" w:rsidP="00A91C69">
      <w:pPr>
        <w:pStyle w:val="ListParagraph"/>
        <w:numPr>
          <w:ilvl w:val="0"/>
          <w:numId w:val="20"/>
        </w:numPr>
        <w:spacing w:after="0"/>
      </w:pPr>
      <w:r>
        <w:t xml:space="preserve">Add detailed documentation. </w:t>
      </w:r>
    </w:p>
    <w:p w14:paraId="66640EC1" w14:textId="0554D3A2" w:rsidR="00DC669E" w:rsidRDefault="00D93871" w:rsidP="000A6F17">
      <w:pPr>
        <w:pStyle w:val="ListParagraph"/>
        <w:numPr>
          <w:ilvl w:val="0"/>
          <w:numId w:val="20"/>
        </w:numPr>
        <w:spacing w:after="0"/>
      </w:pPr>
      <w:r>
        <w:t>Fix the error.</w:t>
      </w:r>
    </w:p>
    <w:sectPr w:rsidR="00DC669E" w:rsidSect="00340036">
      <w:footerReference w:type="default" r:id="rId19"/>
      <w:pgSz w:w="12240" w:h="15840"/>
      <w:pgMar w:top="72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F7AE4" w14:textId="77777777" w:rsidR="00340036" w:rsidRDefault="00340036" w:rsidP="002838FE">
      <w:pPr>
        <w:spacing w:after="0" w:line="240" w:lineRule="auto"/>
      </w:pPr>
      <w:r>
        <w:separator/>
      </w:r>
    </w:p>
  </w:endnote>
  <w:endnote w:type="continuationSeparator" w:id="0">
    <w:p w14:paraId="4654AC93" w14:textId="77777777" w:rsidR="00340036" w:rsidRDefault="00340036" w:rsidP="00283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131621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B6DCE0A" w14:textId="5FBA84EC" w:rsidR="002838FE" w:rsidRDefault="002838F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92E9AC" w14:textId="77777777" w:rsidR="002838FE" w:rsidRDefault="002838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CEA73" w14:textId="77777777" w:rsidR="00340036" w:rsidRDefault="00340036" w:rsidP="002838FE">
      <w:pPr>
        <w:spacing w:after="0" w:line="240" w:lineRule="auto"/>
      </w:pPr>
      <w:r>
        <w:separator/>
      </w:r>
    </w:p>
  </w:footnote>
  <w:footnote w:type="continuationSeparator" w:id="0">
    <w:p w14:paraId="30BF1F68" w14:textId="77777777" w:rsidR="00340036" w:rsidRDefault="00340036" w:rsidP="002838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5D03"/>
    <w:multiLevelType w:val="hybridMultilevel"/>
    <w:tmpl w:val="EC52C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7C294A"/>
    <w:multiLevelType w:val="hybridMultilevel"/>
    <w:tmpl w:val="89DADA8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5D5B62"/>
    <w:multiLevelType w:val="multilevel"/>
    <w:tmpl w:val="FD868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4631FC"/>
    <w:multiLevelType w:val="hybridMultilevel"/>
    <w:tmpl w:val="4670C3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0032E"/>
    <w:multiLevelType w:val="hybridMultilevel"/>
    <w:tmpl w:val="4670C3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F75545"/>
    <w:multiLevelType w:val="hybridMultilevel"/>
    <w:tmpl w:val="FA94C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C3598"/>
    <w:multiLevelType w:val="hybridMultilevel"/>
    <w:tmpl w:val="3CA27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B96E17"/>
    <w:multiLevelType w:val="hybridMultilevel"/>
    <w:tmpl w:val="52D4EB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4E7595"/>
    <w:multiLevelType w:val="hybridMultilevel"/>
    <w:tmpl w:val="38BE3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C34D6"/>
    <w:multiLevelType w:val="hybridMultilevel"/>
    <w:tmpl w:val="4670C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6737E3"/>
    <w:multiLevelType w:val="hybridMultilevel"/>
    <w:tmpl w:val="A184C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763415"/>
    <w:multiLevelType w:val="hybridMultilevel"/>
    <w:tmpl w:val="86005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0A23D3"/>
    <w:multiLevelType w:val="hybridMultilevel"/>
    <w:tmpl w:val="ADBA4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1287"/>
    <w:multiLevelType w:val="hybridMultilevel"/>
    <w:tmpl w:val="5FE098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F2275"/>
    <w:multiLevelType w:val="hybridMultilevel"/>
    <w:tmpl w:val="6520F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0D2244"/>
    <w:multiLevelType w:val="hybridMultilevel"/>
    <w:tmpl w:val="04E41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5722F"/>
    <w:multiLevelType w:val="hybridMultilevel"/>
    <w:tmpl w:val="5A468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6A1706"/>
    <w:multiLevelType w:val="hybridMultilevel"/>
    <w:tmpl w:val="E97AA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0F39B7"/>
    <w:multiLevelType w:val="hybridMultilevel"/>
    <w:tmpl w:val="CD969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B2006C"/>
    <w:multiLevelType w:val="hybridMultilevel"/>
    <w:tmpl w:val="414EDEC6"/>
    <w:lvl w:ilvl="0" w:tplc="B15EDD4C">
      <w:start w:val="1"/>
      <w:numFmt w:val="decimal"/>
      <w:lvlText w:val="%1."/>
      <w:lvlJc w:val="left"/>
      <w:pPr>
        <w:ind w:left="4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6" w:hanging="360"/>
      </w:pPr>
    </w:lvl>
    <w:lvl w:ilvl="2" w:tplc="0409001B" w:tentative="1">
      <w:start w:val="1"/>
      <w:numFmt w:val="lowerRoman"/>
      <w:lvlText w:val="%3."/>
      <w:lvlJc w:val="right"/>
      <w:pPr>
        <w:ind w:left="1896" w:hanging="180"/>
      </w:pPr>
    </w:lvl>
    <w:lvl w:ilvl="3" w:tplc="0409000F" w:tentative="1">
      <w:start w:val="1"/>
      <w:numFmt w:val="decimal"/>
      <w:lvlText w:val="%4."/>
      <w:lvlJc w:val="left"/>
      <w:pPr>
        <w:ind w:left="2616" w:hanging="360"/>
      </w:pPr>
    </w:lvl>
    <w:lvl w:ilvl="4" w:tplc="04090019" w:tentative="1">
      <w:start w:val="1"/>
      <w:numFmt w:val="lowerLetter"/>
      <w:lvlText w:val="%5."/>
      <w:lvlJc w:val="left"/>
      <w:pPr>
        <w:ind w:left="3336" w:hanging="360"/>
      </w:pPr>
    </w:lvl>
    <w:lvl w:ilvl="5" w:tplc="0409001B" w:tentative="1">
      <w:start w:val="1"/>
      <w:numFmt w:val="lowerRoman"/>
      <w:lvlText w:val="%6."/>
      <w:lvlJc w:val="right"/>
      <w:pPr>
        <w:ind w:left="4056" w:hanging="180"/>
      </w:pPr>
    </w:lvl>
    <w:lvl w:ilvl="6" w:tplc="0409000F" w:tentative="1">
      <w:start w:val="1"/>
      <w:numFmt w:val="decimal"/>
      <w:lvlText w:val="%7."/>
      <w:lvlJc w:val="left"/>
      <w:pPr>
        <w:ind w:left="4776" w:hanging="360"/>
      </w:pPr>
    </w:lvl>
    <w:lvl w:ilvl="7" w:tplc="04090019" w:tentative="1">
      <w:start w:val="1"/>
      <w:numFmt w:val="lowerLetter"/>
      <w:lvlText w:val="%8."/>
      <w:lvlJc w:val="left"/>
      <w:pPr>
        <w:ind w:left="5496" w:hanging="360"/>
      </w:pPr>
    </w:lvl>
    <w:lvl w:ilvl="8" w:tplc="0409001B" w:tentative="1">
      <w:start w:val="1"/>
      <w:numFmt w:val="lowerRoman"/>
      <w:lvlText w:val="%9."/>
      <w:lvlJc w:val="right"/>
      <w:pPr>
        <w:ind w:left="6216" w:hanging="180"/>
      </w:pPr>
    </w:lvl>
  </w:abstractNum>
  <w:abstractNum w:abstractNumId="20" w15:restartNumberingAfterBreak="0">
    <w:nsid w:val="77746EEC"/>
    <w:multiLevelType w:val="hybridMultilevel"/>
    <w:tmpl w:val="3D82F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649201">
    <w:abstractNumId w:val="16"/>
  </w:num>
  <w:num w:numId="2" w16cid:durableId="1089695989">
    <w:abstractNumId w:val="14"/>
  </w:num>
  <w:num w:numId="3" w16cid:durableId="760688377">
    <w:abstractNumId w:val="9"/>
  </w:num>
  <w:num w:numId="4" w16cid:durableId="571232827">
    <w:abstractNumId w:val="4"/>
  </w:num>
  <w:num w:numId="5" w16cid:durableId="1149250081">
    <w:abstractNumId w:val="3"/>
  </w:num>
  <w:num w:numId="6" w16cid:durableId="274288282">
    <w:abstractNumId w:val="5"/>
  </w:num>
  <w:num w:numId="7" w16cid:durableId="1075783488">
    <w:abstractNumId w:val="15"/>
  </w:num>
  <w:num w:numId="8" w16cid:durableId="1222211875">
    <w:abstractNumId w:val="1"/>
  </w:num>
  <w:num w:numId="9" w16cid:durableId="306860954">
    <w:abstractNumId w:val="20"/>
  </w:num>
  <w:num w:numId="10" w16cid:durableId="1427456511">
    <w:abstractNumId w:val="6"/>
  </w:num>
  <w:num w:numId="11" w16cid:durableId="2096510405">
    <w:abstractNumId w:val="2"/>
  </w:num>
  <w:num w:numId="12" w16cid:durableId="287204013">
    <w:abstractNumId w:val="12"/>
  </w:num>
  <w:num w:numId="13" w16cid:durableId="2089228991">
    <w:abstractNumId w:val="19"/>
  </w:num>
  <w:num w:numId="14" w16cid:durableId="1098217324">
    <w:abstractNumId w:val="11"/>
  </w:num>
  <w:num w:numId="15" w16cid:durableId="1441560398">
    <w:abstractNumId w:val="13"/>
  </w:num>
  <w:num w:numId="16" w16cid:durableId="1040015028">
    <w:abstractNumId w:val="18"/>
  </w:num>
  <w:num w:numId="17" w16cid:durableId="1930507136">
    <w:abstractNumId w:val="0"/>
  </w:num>
  <w:num w:numId="18" w16cid:durableId="1142499625">
    <w:abstractNumId w:val="10"/>
  </w:num>
  <w:num w:numId="19" w16cid:durableId="669798876">
    <w:abstractNumId w:val="8"/>
  </w:num>
  <w:num w:numId="20" w16cid:durableId="1425804176">
    <w:abstractNumId w:val="7"/>
  </w:num>
  <w:num w:numId="21" w16cid:durableId="39284897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2NDcxNzc0MzM2tbRQ0lEKTi0uzszPAykwqgUABYA4JiwAAAA="/>
  </w:docVars>
  <w:rsids>
    <w:rsidRoot w:val="00DC7E44"/>
    <w:rsid w:val="000360EB"/>
    <w:rsid w:val="0005672B"/>
    <w:rsid w:val="000A085C"/>
    <w:rsid w:val="0014406C"/>
    <w:rsid w:val="00161931"/>
    <w:rsid w:val="001C4FE6"/>
    <w:rsid w:val="00211BBD"/>
    <w:rsid w:val="00282411"/>
    <w:rsid w:val="002838FD"/>
    <w:rsid w:val="002838FE"/>
    <w:rsid w:val="00303188"/>
    <w:rsid w:val="00340036"/>
    <w:rsid w:val="00347D93"/>
    <w:rsid w:val="00387F00"/>
    <w:rsid w:val="003B4BAB"/>
    <w:rsid w:val="003B4D65"/>
    <w:rsid w:val="003E0326"/>
    <w:rsid w:val="003F1FC2"/>
    <w:rsid w:val="00414803"/>
    <w:rsid w:val="004A6654"/>
    <w:rsid w:val="004B0C26"/>
    <w:rsid w:val="00521A6E"/>
    <w:rsid w:val="00521B61"/>
    <w:rsid w:val="005228D7"/>
    <w:rsid w:val="00557E13"/>
    <w:rsid w:val="00563725"/>
    <w:rsid w:val="00564F2E"/>
    <w:rsid w:val="00576E24"/>
    <w:rsid w:val="005D70BF"/>
    <w:rsid w:val="005E2A76"/>
    <w:rsid w:val="007E2712"/>
    <w:rsid w:val="007E432A"/>
    <w:rsid w:val="00807995"/>
    <w:rsid w:val="00816244"/>
    <w:rsid w:val="008E1B70"/>
    <w:rsid w:val="009455F3"/>
    <w:rsid w:val="00947229"/>
    <w:rsid w:val="009D1028"/>
    <w:rsid w:val="009E02E0"/>
    <w:rsid w:val="00A0534C"/>
    <w:rsid w:val="00A45440"/>
    <w:rsid w:val="00A548DA"/>
    <w:rsid w:val="00A55F15"/>
    <w:rsid w:val="00A636C4"/>
    <w:rsid w:val="00A65F73"/>
    <w:rsid w:val="00A91C69"/>
    <w:rsid w:val="00AE22FA"/>
    <w:rsid w:val="00B06780"/>
    <w:rsid w:val="00B27308"/>
    <w:rsid w:val="00B374BE"/>
    <w:rsid w:val="00B636A5"/>
    <w:rsid w:val="00C16F11"/>
    <w:rsid w:val="00C764B2"/>
    <w:rsid w:val="00C76569"/>
    <w:rsid w:val="00C93275"/>
    <w:rsid w:val="00D93871"/>
    <w:rsid w:val="00DB358F"/>
    <w:rsid w:val="00DC669E"/>
    <w:rsid w:val="00DC7E44"/>
    <w:rsid w:val="00DD3BAD"/>
    <w:rsid w:val="00DD6DCD"/>
    <w:rsid w:val="00E2416F"/>
    <w:rsid w:val="00E26C98"/>
    <w:rsid w:val="00E60EB5"/>
    <w:rsid w:val="00F7152F"/>
    <w:rsid w:val="00F91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68ED"/>
  <w15:chartTrackingRefBased/>
  <w15:docId w15:val="{5ED8101A-C934-4D51-A77B-7E60F6D3C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E13"/>
  </w:style>
  <w:style w:type="paragraph" w:styleId="Heading1">
    <w:name w:val="heading 1"/>
    <w:basedOn w:val="Normal"/>
    <w:next w:val="Normal"/>
    <w:link w:val="Heading1Char"/>
    <w:uiPriority w:val="9"/>
    <w:qFormat/>
    <w:rsid w:val="003F1F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F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F1F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1F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F1F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F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F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F1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74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374B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374B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83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8FE"/>
  </w:style>
  <w:style w:type="paragraph" w:styleId="Footer">
    <w:name w:val="footer"/>
    <w:basedOn w:val="Normal"/>
    <w:link w:val="FooterChar"/>
    <w:uiPriority w:val="99"/>
    <w:unhideWhenUsed/>
    <w:rsid w:val="00283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8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0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224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11317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84811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20599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790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4721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74898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2755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8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471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786999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45626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321205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0510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591645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802208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9331171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12533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80947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8297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0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13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839432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921568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7737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6691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48249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5396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975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058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44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80028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783239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896745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60329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2020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45844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8417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86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464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88096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38532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736490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89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5057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7958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653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97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836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61341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36698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553403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5606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6548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7190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75083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29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7679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188195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95411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20765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991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8354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21581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2161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exijin/workshop24/" TargetMode="External"/><Relationship Id="rId13" Type="http://schemas.openxmlformats.org/officeDocument/2006/relationships/hyperlink" Target="https://youtu.be/YZdp6To__1g?si=HIXafhP_4sG4SUsX&amp;t=35" TargetMode="External"/><Relationship Id="rId18" Type="http://schemas.openxmlformats.org/officeDocument/2006/relationships/hyperlink" Target="https://youtu.be/a2DDYMEPwbE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Xijin.Ge@SDSTATE.edu" TargetMode="External"/><Relationship Id="rId12" Type="http://schemas.openxmlformats.org/officeDocument/2006/relationships/hyperlink" Target="https://youtu.be/a-bZW26nK9k" TargetMode="External"/><Relationship Id="rId17" Type="http://schemas.openxmlformats.org/officeDocument/2006/relationships/hyperlink" Target="https://youtu.be/2nPoiUJpDaU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7hN7m9AgDm0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Tutor.a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ode.visualstudio.com/docs/editor/github-copilot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TML" TargetMode="External"/><Relationship Id="rId14" Type="http://schemas.openxmlformats.org/officeDocument/2006/relationships/hyperlink" Target="https://docs.github.com/en/copilot/quicksta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8</TotalTime>
  <Pages>6</Pages>
  <Words>1764</Words>
  <Characters>1006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, Xijin</dc:creator>
  <cp:keywords/>
  <dc:description/>
  <cp:lastModifiedBy>Ge, Xijin</cp:lastModifiedBy>
  <cp:revision>51</cp:revision>
  <cp:lastPrinted>2024-02-05T18:19:00Z</cp:lastPrinted>
  <dcterms:created xsi:type="dcterms:W3CDTF">2024-02-03T01:31:00Z</dcterms:created>
  <dcterms:modified xsi:type="dcterms:W3CDTF">2024-02-05T18:20:00Z</dcterms:modified>
</cp:coreProperties>
</file>